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C3EAE" w14:textId="0D67DB5B" w:rsidR="006D0A83" w:rsidRDefault="00D227E7">
      <w:pPr>
        <w:jc w:val="center"/>
        <w:rPr>
          <w:b/>
          <w:bCs/>
        </w:rPr>
      </w:pPr>
      <w:r w:rsidRPr="00997E8E">
        <w:rPr>
          <w:rFonts w:ascii="TH SarabunPSK" w:hAnsi="TH SarabunPSK" w:cs="TH SarabunPSK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575FCF83" wp14:editId="1218C51C">
            <wp:simplePos x="0" y="0"/>
            <wp:positionH relativeFrom="margin">
              <wp:posOffset>2572385</wp:posOffset>
            </wp:positionH>
            <wp:positionV relativeFrom="paragraph">
              <wp:posOffset>-357553</wp:posOffset>
            </wp:positionV>
            <wp:extent cx="457200" cy="411480"/>
            <wp:effectExtent l="0" t="0" r="0" b="7620"/>
            <wp:wrapNone/>
            <wp:docPr id="1" name="Picture 1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AB9D0" w14:textId="77777777" w:rsidR="00DB56D2" w:rsidRDefault="00B30349">
      <w:pPr>
        <w:jc w:val="center"/>
        <w:rPr>
          <w:rFonts w:ascii="TH SarabunPSK" w:hAnsi="TH SarabunPSK" w:cs="TH SarabunPSK"/>
          <w:b/>
          <w:bCs/>
        </w:rPr>
      </w:pPr>
      <w:bookmarkStart w:id="0" w:name="_Hlk135219618"/>
      <w:r w:rsidRPr="00966787">
        <w:rPr>
          <w:rFonts w:ascii="TH SarabunPSK" w:hAnsi="TH SarabunPSK" w:cs="TH SarabunPSK"/>
          <w:b/>
          <w:bCs/>
          <w:cs/>
        </w:rPr>
        <w:t>แบบรับรองประวัติบุคคล</w:t>
      </w:r>
      <w:r w:rsidR="002D1738" w:rsidRPr="00966787">
        <w:rPr>
          <w:rFonts w:ascii="TH SarabunPSK" w:hAnsi="TH SarabunPSK" w:cs="TH SarabunPSK"/>
          <w:b/>
          <w:bCs/>
          <w:cs/>
        </w:rPr>
        <w:t>ที่</w:t>
      </w:r>
      <w:r w:rsidR="002D1738" w:rsidRPr="00966787">
        <w:rPr>
          <w:rFonts w:ascii="TH SarabunPSK" w:hAnsi="TH SarabunPSK" w:cs="TH SarabunPSK" w:hint="cs"/>
          <w:b/>
          <w:bCs/>
          <w:cs/>
        </w:rPr>
        <w:t>จะ</w:t>
      </w:r>
      <w:r w:rsidR="002D1738" w:rsidRPr="00966787">
        <w:rPr>
          <w:rFonts w:ascii="TH SarabunPSK" w:hAnsi="TH SarabunPSK" w:cs="TH SarabunPSK"/>
          <w:b/>
          <w:bCs/>
          <w:cs/>
        </w:rPr>
        <w:t>เป็น</w:t>
      </w:r>
      <w:r w:rsidR="00D11EB4" w:rsidRPr="00966787">
        <w:rPr>
          <w:rFonts w:ascii="TH SarabunPSK" w:hAnsi="TH SarabunPSK" w:cs="TH SarabunPSK"/>
          <w:b/>
          <w:bCs/>
          <w:cs/>
        </w:rPr>
        <w:t>กรรมการ</w:t>
      </w:r>
      <w:bookmarkStart w:id="1" w:name="_Hlk135220081"/>
      <w:r w:rsidRPr="00966787">
        <w:rPr>
          <w:rFonts w:ascii="TH SarabunPSK" w:hAnsi="TH SarabunPSK" w:cs="TH SarabunPSK"/>
          <w:b/>
          <w:bCs/>
          <w:cs/>
        </w:rPr>
        <w:t>ของ</w:t>
      </w:r>
      <w:r w:rsidR="0068479A" w:rsidRPr="00966787">
        <w:rPr>
          <w:rFonts w:ascii="TH SarabunPSK" w:hAnsi="TH SarabunPSK" w:cs="TH SarabunPSK"/>
          <w:b/>
          <w:bCs/>
          <w:cs/>
        </w:rPr>
        <w:t>ศูนย์</w:t>
      </w:r>
      <w:r w:rsidR="006C6AD7" w:rsidRPr="00966787">
        <w:rPr>
          <w:rFonts w:ascii="TH SarabunPSK" w:hAnsi="TH SarabunPSK" w:cs="TH SarabunPSK" w:hint="cs"/>
          <w:b/>
          <w:bCs/>
          <w:cs/>
        </w:rPr>
        <w:t>ซื้อขาย</w:t>
      </w:r>
      <w:r w:rsidR="0068479A" w:rsidRPr="00966787">
        <w:rPr>
          <w:rFonts w:ascii="TH SarabunPSK" w:hAnsi="TH SarabunPSK" w:cs="TH SarabunPSK"/>
          <w:b/>
          <w:bCs/>
          <w:cs/>
        </w:rPr>
        <w:t>หลักทรัพย์</w:t>
      </w:r>
      <w:r w:rsidR="00077E0C" w:rsidRPr="00613D23">
        <w:rPr>
          <w:rFonts w:ascii="TH SarabunPSK" w:hAnsi="TH SarabunPSK" w:cs="TH SarabunPSK"/>
          <w:b/>
          <w:bCs/>
        </w:rPr>
        <w:t xml:space="preserve"> </w:t>
      </w:r>
    </w:p>
    <w:p w14:paraId="3D251D3D" w14:textId="17A3A4EC" w:rsidR="00B30349" w:rsidRPr="00613D23" w:rsidRDefault="00077E0C">
      <w:pPr>
        <w:jc w:val="center"/>
        <w:rPr>
          <w:rFonts w:ascii="TH SarabunPSK" w:hAnsi="TH SarabunPSK" w:cs="TH SarabunPSK"/>
          <w:b/>
          <w:bCs/>
        </w:rPr>
      </w:pPr>
      <w:r w:rsidRPr="00613D23">
        <w:rPr>
          <w:rFonts w:ascii="TH SarabunPSK" w:hAnsi="TH SarabunPSK" w:cs="TH SarabunPSK"/>
          <w:b/>
          <w:bCs/>
        </w:rPr>
        <w:t>(</w:t>
      </w:r>
      <w:r w:rsidRPr="00613D23">
        <w:rPr>
          <w:rFonts w:ascii="TH SarabunPSK" w:hAnsi="TH SarabunPSK" w:cs="TH SarabunPSK" w:hint="cs"/>
          <w:b/>
          <w:bCs/>
          <w:cs/>
        </w:rPr>
        <w:t>ส่วนของเจ้าของประวัติ</w:t>
      </w:r>
      <w:r w:rsidRPr="00613D23">
        <w:rPr>
          <w:rFonts w:ascii="TH SarabunPSK" w:hAnsi="TH SarabunPSK" w:cs="TH SarabunPSK"/>
          <w:b/>
          <w:bCs/>
        </w:rPr>
        <w:t>)</w:t>
      </w:r>
      <w:bookmarkEnd w:id="0"/>
      <w:bookmarkEnd w:id="1"/>
    </w:p>
    <w:p w14:paraId="53DF74F1" w14:textId="182D3495" w:rsidR="00B30349" w:rsidRPr="00613D23" w:rsidRDefault="00B67A6D" w:rsidP="00F9303B">
      <w:pPr>
        <w:spacing w:before="60"/>
        <w:jc w:val="center"/>
        <w:rPr>
          <w:rFonts w:ascii="TH SarabunPSK" w:hAnsi="TH SarabunPSK" w:cs="TH SarabunPSK"/>
        </w:rPr>
      </w:pPr>
      <w:bookmarkStart w:id="2" w:name="_Hlk135220136"/>
      <w:bookmarkStart w:id="3" w:name="_Hlk135219654"/>
      <w:r w:rsidRPr="00613D23">
        <w:rPr>
          <w:rFonts w:ascii="TH SarabunPSK" w:hAnsi="TH SarabunPSK" w:cs="TH SarabunPSK"/>
          <w:cs/>
        </w:rPr>
        <w:t>ชื่อ</w:t>
      </w:r>
      <w:bookmarkEnd w:id="2"/>
      <w:r w:rsidR="00F01EB8" w:rsidRPr="00613D23">
        <w:rPr>
          <w:rFonts w:ascii="TH SarabunPSK" w:hAnsi="TH SarabunPSK" w:cs="TH SarabunPSK" w:hint="cs"/>
          <w:cs/>
        </w:rPr>
        <w:t>ศูนย์ซื้อขาย</w:t>
      </w:r>
      <w:r w:rsidR="00613D23">
        <w:rPr>
          <w:rFonts w:ascii="TH SarabunPSK" w:hAnsi="TH SarabunPSK" w:cs="TH SarabunPSK" w:hint="cs"/>
          <w:cs/>
        </w:rPr>
        <w:t>หลักทรัพย์</w:t>
      </w:r>
      <w:r w:rsidR="00B30349" w:rsidRPr="00613D23">
        <w:rPr>
          <w:rFonts w:ascii="TH SarabunPSK" w:hAnsi="TH SarabunPSK" w:cs="TH SarabunPSK"/>
          <w:cs/>
        </w:rPr>
        <w:t>................................................</w:t>
      </w:r>
      <w:bookmarkEnd w:id="3"/>
    </w:p>
    <w:p w14:paraId="452B5DBC" w14:textId="138CBB7F" w:rsidR="00B30349" w:rsidRPr="00997E8E" w:rsidRDefault="00B30349" w:rsidP="00262C09">
      <w:pPr>
        <w:spacing w:before="360"/>
        <w:rPr>
          <w:rFonts w:ascii="TH SarabunPSK" w:hAnsi="TH SarabunPSK" w:cs="TH SarabunPSK"/>
        </w:rPr>
      </w:pPr>
      <w:r w:rsidRPr="00613D23">
        <w:rPr>
          <w:rFonts w:ascii="TH SarabunPSK" w:hAnsi="TH SarabunPSK" w:cs="TH SarabunPSK"/>
          <w:cs/>
        </w:rPr>
        <w:t>1.  ข้อมูลบุคคล</w:t>
      </w:r>
      <w:r w:rsidR="00B67A6D" w:rsidRPr="00613D23">
        <w:rPr>
          <w:rFonts w:ascii="TH SarabunPSK" w:hAnsi="TH SarabunPSK" w:cs="TH SarabunPSK"/>
          <w:cs/>
        </w:rPr>
        <w:t xml:space="preserve"> </w:t>
      </w:r>
      <w:r w:rsidR="00B841FF" w:rsidRPr="00613D23">
        <w:rPr>
          <w:rFonts w:ascii="TH SarabunPSK" w:hAnsi="TH SarabunPSK" w:cs="TH SarabunPSK"/>
          <w:cs/>
        </w:rPr>
        <w:t>เพื่อดำรงตำแหน่ง..........................................................................</w:t>
      </w:r>
    </w:p>
    <w:p w14:paraId="2BB7C5C5" w14:textId="77777777" w:rsidR="00B30349" w:rsidRPr="00997E8E" w:rsidRDefault="00B30349" w:rsidP="00B675F2">
      <w:pPr>
        <w:tabs>
          <w:tab w:val="left" w:pos="284"/>
          <w:tab w:val="left" w:pos="709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1.1  </w:t>
      </w:r>
      <w:r w:rsidRPr="00997E8E">
        <w:rPr>
          <w:rFonts w:ascii="TH SarabunPSK" w:hAnsi="TH SarabunPSK" w:cs="TH SarabunPSK"/>
          <w:u w:val="single"/>
          <w:cs/>
        </w:rPr>
        <w:t>กรณีบุคคลธรรมดา</w:t>
      </w:r>
    </w:p>
    <w:p w14:paraId="442AF38D" w14:textId="47DFA87B" w:rsidR="00B30349" w:rsidRPr="00997E8E" w:rsidRDefault="00B30349" w:rsidP="00B675F2">
      <w:pPr>
        <w:tabs>
          <w:tab w:val="left" w:pos="284"/>
          <w:tab w:val="left" w:pos="851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(1)  </w:t>
      </w:r>
      <w:r w:rsidR="00B675F2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>ชื่อ (นาย/นาง/นางสาว)..............................................ชื่อสกุล.................................................</w:t>
      </w:r>
    </w:p>
    <w:p w14:paraId="3ECE5206" w14:textId="782AAD75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</w:rPr>
        <w:t xml:space="preserve">     </w:t>
      </w:r>
      <w:r w:rsidR="00B675F2">
        <w:rPr>
          <w:rFonts w:ascii="TH SarabunPSK" w:hAnsi="TH SarabunPSK" w:cs="TH SarabunPSK"/>
          <w:cs/>
        </w:rPr>
        <w:tab/>
      </w:r>
      <w:r w:rsidR="00B675F2">
        <w:rPr>
          <w:rFonts w:ascii="TH SarabunPSK" w:hAnsi="TH SarabunPSK" w:cs="TH SarabunPSK"/>
          <w:cs/>
        </w:rPr>
        <w:tab/>
      </w:r>
      <w:r w:rsidR="00B675F2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</w:rPr>
        <w:t>First name (Mr./Mrs./</w:t>
      </w:r>
      <w:proofErr w:type="gramStart"/>
      <w:r w:rsidRPr="00997E8E">
        <w:rPr>
          <w:rFonts w:ascii="TH SarabunPSK" w:hAnsi="TH SarabunPSK" w:cs="TH SarabunPSK"/>
        </w:rPr>
        <w:t>Miss)…</w:t>
      </w:r>
      <w:proofErr w:type="gramEnd"/>
      <w:r w:rsidRPr="00997E8E">
        <w:rPr>
          <w:rFonts w:ascii="TH SarabunPSK" w:hAnsi="TH SarabunPSK" w:cs="TH SarabunPSK"/>
        </w:rPr>
        <w:t>………………………Last</w:t>
      </w:r>
      <w:r w:rsidR="00B675F2">
        <w:rPr>
          <w:rFonts w:ascii="TH SarabunPSK" w:hAnsi="TH SarabunPSK" w:cs="TH SarabunPSK"/>
        </w:rPr>
        <w:t xml:space="preserve"> n</w:t>
      </w:r>
      <w:r w:rsidRPr="00997E8E">
        <w:rPr>
          <w:rFonts w:ascii="TH SarabunPSK" w:hAnsi="TH SarabunPSK" w:cs="TH SarabunPSK"/>
        </w:rPr>
        <w:t>ame……………………………</w:t>
      </w:r>
      <w:r w:rsidR="00997E8E">
        <w:rPr>
          <w:rFonts w:ascii="TH SarabunPSK" w:hAnsi="TH SarabunPSK" w:cs="TH SarabunPSK" w:hint="cs"/>
          <w:cs/>
        </w:rPr>
        <w:t>................</w:t>
      </w:r>
      <w:r w:rsidRPr="00997E8E">
        <w:rPr>
          <w:rFonts w:ascii="TH SarabunPSK" w:hAnsi="TH SarabunPSK" w:cs="TH SarabunPSK"/>
        </w:rPr>
        <w:t xml:space="preserve">          </w:t>
      </w:r>
      <w:r w:rsidRPr="00997E8E">
        <w:rPr>
          <w:rFonts w:ascii="TH SarabunPSK" w:hAnsi="TH SarabunPSK" w:cs="TH SarabunPSK"/>
          <w:cs/>
        </w:rPr>
        <w:t xml:space="preserve">  </w:t>
      </w:r>
    </w:p>
    <w:p w14:paraId="0C2D75F1" w14:textId="37E233C9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ind w:left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(ชื่อ-สกุลเดิม) (ถ้ามี)...............................................................................................................</w:t>
      </w:r>
      <w:r w:rsidR="00997E8E">
        <w:rPr>
          <w:rFonts w:ascii="TH SarabunPSK" w:hAnsi="TH SarabunPSK" w:cs="TH SarabunPSK" w:hint="cs"/>
          <w:cs/>
        </w:rPr>
        <w:t>..</w:t>
      </w:r>
    </w:p>
    <w:p w14:paraId="47125626" w14:textId="68E1DFA6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ind w:firstLine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</w:rPr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</w:rPr>
        <w:t xml:space="preserve">Former name (if </w:t>
      </w:r>
      <w:proofErr w:type="gramStart"/>
      <w:r w:rsidRPr="00997E8E">
        <w:rPr>
          <w:rFonts w:ascii="TH SarabunPSK" w:hAnsi="TH SarabunPSK" w:cs="TH SarabunPSK"/>
        </w:rPr>
        <w:t>any</w:t>
      </w:r>
      <w:r w:rsidRPr="00997E8E">
        <w:rPr>
          <w:rFonts w:ascii="TH SarabunPSK" w:hAnsi="TH SarabunPSK" w:cs="TH SarabunPSK"/>
          <w:cs/>
        </w:rPr>
        <w:t>)..........................................................................................................</w:t>
      </w:r>
      <w:proofErr w:type="gramEnd"/>
    </w:p>
    <w:p w14:paraId="257FC11B" w14:textId="77777777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(2)  วัน/เดือน/ปี (เกิด).............................................อายุ...............ปี / สัญชาติ...............................</w:t>
      </w:r>
    </w:p>
    <w:p w14:paraId="311FDF5C" w14:textId="697659D8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(3)  </w:t>
      </w:r>
      <w:r w:rsidR="003C0550">
        <w:rPr>
          <w:rFonts w:ascii="TH SarabunPSK" w:hAnsi="TH SarabunPSK" w:cs="TH SarabunPSK"/>
        </w:rPr>
        <w:sym w:font="Wingdings" w:char="F0A6"/>
      </w:r>
      <w:r w:rsidR="003C0550">
        <w:rPr>
          <w:rFonts w:ascii="TH SarabunPSK" w:hAnsi="TH SarabunPSK" w:cs="TH SarabunPSK" w:hint="cs"/>
          <w:cs/>
        </w:rPr>
        <w:t xml:space="preserve"> </w:t>
      </w:r>
      <w:r w:rsidR="00997E8E">
        <w:rPr>
          <w:rFonts w:ascii="TH SarabunPSK" w:hAnsi="TH SarabunPSK" w:cs="TH SarabunPSK" w:hint="cs"/>
          <w:cs/>
        </w:rPr>
        <w:t>บั</w:t>
      </w:r>
      <w:r w:rsidRPr="00997E8E">
        <w:rPr>
          <w:rFonts w:ascii="TH SarabunPSK" w:hAnsi="TH SarabunPSK" w:cs="TH SarabunPSK"/>
          <w:cs/>
        </w:rPr>
        <w:t>ตรประจำตัว..........................................................เลขที่................................................</w:t>
      </w:r>
    </w:p>
    <w:p w14:paraId="2EC888E4" w14:textId="69ADBCAE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           ออกให้โดย........................................................หมดอายุวันที่.........................................</w:t>
      </w:r>
      <w:r w:rsidR="00997E8E">
        <w:rPr>
          <w:rFonts w:ascii="TH SarabunPSK" w:hAnsi="TH SarabunPSK" w:cs="TH SarabunPSK" w:hint="cs"/>
          <w:cs/>
        </w:rPr>
        <w:t>..</w:t>
      </w:r>
    </w:p>
    <w:p w14:paraId="5E385CB5" w14:textId="3C4DD439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     </w:t>
      </w:r>
      <w:r w:rsidR="003C0550">
        <w:rPr>
          <w:rFonts w:ascii="TH SarabunPSK" w:hAnsi="TH SarabunPSK" w:cs="TH SarabunPSK" w:hint="cs"/>
          <w:cs/>
        </w:rPr>
        <w:t xml:space="preserve"> </w:t>
      </w:r>
      <w:r w:rsidR="003C0550">
        <w:rPr>
          <w:rFonts w:ascii="TH SarabunPSK" w:hAnsi="TH SarabunPSK" w:cs="TH SarabunPSK"/>
        </w:rPr>
        <w:sym w:font="Wingdings" w:char="F0A6"/>
      </w:r>
      <w:r w:rsidR="003C0550">
        <w:rPr>
          <w:rFonts w:ascii="TH SarabunPSK" w:hAnsi="TH SarabunPSK" w:cs="TH SarabunPSK" w:hint="cs"/>
          <w:cs/>
        </w:rPr>
        <w:t xml:space="preserve"> </w:t>
      </w:r>
      <w:r w:rsidRPr="00997E8E">
        <w:rPr>
          <w:rFonts w:ascii="TH SarabunPSK" w:hAnsi="TH SarabunPSK" w:cs="TH SarabunPSK"/>
          <w:cs/>
        </w:rPr>
        <w:t>หนังสือเดินทางเลขที่ (กรณีเป็นชาวต่างประเทศ)............................................................</w:t>
      </w:r>
    </w:p>
    <w:p w14:paraId="33496957" w14:textId="180B28C2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       </w:t>
      </w:r>
      <w:r w:rsidR="00997E8E">
        <w:rPr>
          <w:rFonts w:ascii="TH SarabunPSK" w:hAnsi="TH SarabunPSK" w:cs="TH SarabunPSK" w:hint="cs"/>
          <w:cs/>
        </w:rPr>
        <w:t xml:space="preserve">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  <w:t xml:space="preserve">   </w:t>
      </w:r>
      <w:r w:rsidRPr="00997E8E">
        <w:rPr>
          <w:rFonts w:ascii="TH SarabunPSK" w:hAnsi="TH SarabunPSK" w:cs="TH SarabunPSK"/>
          <w:cs/>
        </w:rPr>
        <w:t>ออกโดยประเทศ............................................หมดอายุวันที่............................................</w:t>
      </w:r>
      <w:r w:rsidR="00997E8E">
        <w:rPr>
          <w:rFonts w:ascii="TH SarabunPSK" w:hAnsi="TH SarabunPSK" w:cs="TH SarabunPSK" w:hint="cs"/>
          <w:cs/>
        </w:rPr>
        <w:t>.</w:t>
      </w:r>
    </w:p>
    <w:p w14:paraId="225B036D" w14:textId="598CB227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</w:t>
      </w:r>
      <w:r w:rsidR="00392DB7" w:rsidRPr="00997E8E">
        <w:rPr>
          <w:rFonts w:ascii="TH SarabunPSK" w:hAnsi="TH SarabunPSK" w:cs="TH SarabunPSK"/>
          <w:cs/>
        </w:rPr>
        <w:t xml:space="preserve"> </w:t>
      </w:r>
      <w:r w:rsidRPr="00997E8E">
        <w:rPr>
          <w:rFonts w:ascii="TH SarabunPSK" w:hAnsi="TH SarabunPSK" w:cs="TH SarabunPSK"/>
          <w:cs/>
        </w:rPr>
        <w:t xml:space="preserve">(4)  </w:t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ที่อยู่ตามทะเบียนบ้าน</w:t>
      </w:r>
    </w:p>
    <w:p w14:paraId="189F37C1" w14:textId="0B94A2E7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เลขที่................หมู่ที่................ตรอก/ซอย................................ถนน...................................</w:t>
      </w:r>
      <w:r w:rsidR="00997E8E">
        <w:rPr>
          <w:rFonts w:ascii="TH SarabunPSK" w:hAnsi="TH SarabunPSK" w:cs="TH SarabunPSK" w:hint="cs"/>
          <w:cs/>
        </w:rPr>
        <w:t>....</w:t>
      </w:r>
    </w:p>
    <w:p w14:paraId="2F2AA1B5" w14:textId="0F772366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</w:t>
      </w:r>
      <w:r w:rsidRPr="00997E8E">
        <w:rPr>
          <w:rFonts w:ascii="TH SarabunPSK" w:hAnsi="TH SarabunPSK" w:cs="TH SarabunPSK"/>
          <w:cs/>
        </w:rPr>
        <w:tab/>
        <w:t xml:space="preserve">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  <w:t xml:space="preserve"> </w:t>
      </w:r>
      <w:r w:rsidRPr="00997E8E">
        <w:rPr>
          <w:rFonts w:ascii="TH SarabunPSK" w:hAnsi="TH SarabunPSK" w:cs="TH SarabunPSK"/>
          <w:cs/>
        </w:rPr>
        <w:t xml:space="preserve"> ตำบล/แขวง..............................อำเภอ/เขต................................จังหวัด................................</w:t>
      </w:r>
      <w:r w:rsidR="00997E8E">
        <w:rPr>
          <w:rFonts w:ascii="TH SarabunPSK" w:hAnsi="TH SarabunPSK" w:cs="TH SarabunPSK" w:hint="cs"/>
          <w:cs/>
        </w:rPr>
        <w:t>.</w:t>
      </w:r>
    </w:p>
    <w:p w14:paraId="118A783F" w14:textId="4E796364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รหัสไปรษณีย์..................................โทรศัพท์......................................................................</w:t>
      </w:r>
      <w:r w:rsidR="00997E8E">
        <w:rPr>
          <w:rFonts w:ascii="TH SarabunPSK" w:hAnsi="TH SarabunPSK" w:cs="TH SarabunPSK" w:hint="cs"/>
          <w:cs/>
        </w:rPr>
        <w:t>.....</w:t>
      </w:r>
    </w:p>
    <w:p w14:paraId="0833B40D" w14:textId="059B5737" w:rsidR="00B30349" w:rsidRPr="00997E8E" w:rsidRDefault="00B30349" w:rsidP="00006AC5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</w:t>
      </w:r>
      <w:r w:rsidR="00392DB7" w:rsidRPr="00997E8E">
        <w:rPr>
          <w:rFonts w:ascii="TH SarabunPSK" w:hAnsi="TH SarabunPSK" w:cs="TH SarabunPSK"/>
          <w:cs/>
        </w:rPr>
        <w:t xml:space="preserve"> </w:t>
      </w:r>
      <w:r w:rsidRPr="00997E8E">
        <w:rPr>
          <w:rFonts w:ascii="TH SarabunPSK" w:hAnsi="TH SarabunPSK" w:cs="TH SarabunPSK"/>
          <w:cs/>
        </w:rPr>
        <w:t xml:space="preserve">(5)  </w:t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ที่อยู่ปัจจุบันที่สามารถติดต่อได้ (ถ้าตรงกับที่อยู่ตามทะเบียนบ้านไม่ต้องกรอก)</w:t>
      </w:r>
    </w:p>
    <w:p w14:paraId="428EFBD0" w14:textId="129D7A6E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</w:t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เลขที่................หมู่ที่................ตรอก/ซอย................................ถนน...................................</w:t>
      </w:r>
      <w:r w:rsidR="00997E8E">
        <w:rPr>
          <w:rFonts w:ascii="TH SarabunPSK" w:hAnsi="TH SarabunPSK" w:cs="TH SarabunPSK" w:hint="cs"/>
          <w:cs/>
        </w:rPr>
        <w:t>....</w:t>
      </w:r>
    </w:p>
    <w:p w14:paraId="025F3109" w14:textId="2C71F02C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</w:t>
      </w:r>
      <w:r w:rsidRPr="00997E8E">
        <w:rPr>
          <w:rFonts w:ascii="TH SarabunPSK" w:hAnsi="TH SarabunPSK" w:cs="TH SarabunPSK"/>
          <w:cs/>
        </w:rPr>
        <w:tab/>
        <w:t xml:space="preserve">     </w:t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ตำบล/แขวง..............................อำเภอ/เขต................................จังหวัด.................................</w:t>
      </w:r>
      <w:r w:rsidR="00997E8E">
        <w:rPr>
          <w:rFonts w:ascii="TH SarabunPSK" w:hAnsi="TH SarabunPSK" w:cs="TH SarabunPSK" w:hint="cs"/>
          <w:cs/>
        </w:rPr>
        <w:t>.</w:t>
      </w:r>
    </w:p>
    <w:p w14:paraId="59871CDC" w14:textId="77777777" w:rsidR="00B66CBA" w:rsidRDefault="00B30349" w:rsidP="00B66CBA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</w:t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รหัสไปรษณีย์..................................โทรศัพท์.......................................................................</w:t>
      </w:r>
      <w:r w:rsidR="00997E8E">
        <w:rPr>
          <w:rFonts w:ascii="TH SarabunPSK" w:hAnsi="TH SarabunPSK" w:cs="TH SarabunPSK" w:hint="cs"/>
          <w:cs/>
        </w:rPr>
        <w:t>....</w:t>
      </w:r>
    </w:p>
    <w:p w14:paraId="61C3C2F7" w14:textId="20B1A156" w:rsidR="00C92B89" w:rsidRPr="00997E8E" w:rsidRDefault="00C92B89" w:rsidP="00B66CBA">
      <w:pPr>
        <w:tabs>
          <w:tab w:val="left" w:pos="284"/>
          <w:tab w:val="left" w:pos="851"/>
          <w:tab w:val="left" w:pos="1134"/>
          <w:tab w:val="left" w:pos="1276"/>
        </w:tabs>
        <w:ind w:firstLine="81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>(6)  ระดับการศึกษาสูงสุด</w:t>
      </w:r>
      <w:r w:rsidR="003D7ABB" w:rsidRPr="00997E8E">
        <w:rPr>
          <w:rFonts w:ascii="TH SarabunPSK" w:hAnsi="TH SarabunPSK" w:cs="TH SarabunPSK"/>
          <w:cs/>
        </w:rPr>
        <w:t>............................................................................................................</w:t>
      </w:r>
    </w:p>
    <w:p w14:paraId="687EED24" w14:textId="1968BFBE" w:rsidR="00082D11" w:rsidRPr="00997E8E" w:rsidRDefault="003D7ABB" w:rsidP="00006AC5">
      <w:pPr>
        <w:tabs>
          <w:tab w:val="left" w:pos="851"/>
          <w:tab w:val="left" w:pos="1276"/>
        </w:tabs>
        <w:ind w:firstLine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</w:t>
      </w:r>
      <w:r w:rsidR="00392DB7" w:rsidRPr="00997E8E">
        <w:rPr>
          <w:rFonts w:ascii="TH SarabunPSK" w:hAnsi="TH SarabunPSK" w:cs="TH SarabunPSK"/>
          <w:cs/>
        </w:rPr>
        <w:t xml:space="preserve">  </w:t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ชื่อสถาบัน...................................................................สาขาวิช</w:t>
      </w:r>
      <w:r w:rsidR="00613E2A" w:rsidRPr="00997E8E">
        <w:rPr>
          <w:rFonts w:ascii="TH SarabunPSK" w:hAnsi="TH SarabunPSK" w:cs="TH SarabunPSK"/>
          <w:cs/>
        </w:rPr>
        <w:t>า</w:t>
      </w:r>
      <w:r w:rsidRPr="00997E8E">
        <w:rPr>
          <w:rFonts w:ascii="TH SarabunPSK" w:hAnsi="TH SarabunPSK" w:cs="TH SarabunPSK"/>
          <w:cs/>
        </w:rPr>
        <w:t>..............................</w:t>
      </w:r>
      <w:r w:rsidR="00997E8E" w:rsidRPr="00997E8E">
        <w:rPr>
          <w:rFonts w:ascii="TH SarabunPSK" w:hAnsi="TH SarabunPSK" w:cs="TH SarabunPSK"/>
          <w:cs/>
        </w:rPr>
        <w:t>.............</w:t>
      </w:r>
    </w:p>
    <w:p w14:paraId="5805C90A" w14:textId="4A08A275" w:rsidR="00C000F1" w:rsidRPr="00997E8E" w:rsidRDefault="00082D11" w:rsidP="00B66CBA">
      <w:pPr>
        <w:tabs>
          <w:tab w:val="left" w:pos="851"/>
          <w:tab w:val="left" w:pos="1276"/>
        </w:tabs>
        <w:ind w:firstLine="426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</w:t>
      </w:r>
      <w:r w:rsidR="00006AC5">
        <w:rPr>
          <w:rFonts w:ascii="TH SarabunPSK" w:hAnsi="TH SarabunPSK" w:cs="TH SarabunPSK"/>
        </w:rPr>
        <w:tab/>
      </w:r>
      <w:r w:rsidR="00C000F1" w:rsidRPr="00997E8E">
        <w:rPr>
          <w:rFonts w:ascii="TH SarabunPSK" w:hAnsi="TH SarabunPSK" w:cs="TH SarabunPSK"/>
          <w:cs/>
        </w:rPr>
        <w:t>(</w:t>
      </w:r>
      <w:r w:rsidR="00C92B89" w:rsidRPr="00997E8E">
        <w:rPr>
          <w:rFonts w:ascii="TH SarabunPSK" w:hAnsi="TH SarabunPSK" w:cs="TH SarabunPSK"/>
          <w:cs/>
        </w:rPr>
        <w:t>7</w:t>
      </w:r>
      <w:r w:rsidR="00C000F1" w:rsidRPr="00997E8E">
        <w:rPr>
          <w:rFonts w:ascii="TH SarabunPSK" w:hAnsi="TH SarabunPSK" w:cs="TH SarabunPSK"/>
          <w:cs/>
        </w:rPr>
        <w:t>)  ประสบการณ์ทำงาน</w:t>
      </w:r>
    </w:p>
    <w:p w14:paraId="3022732B" w14:textId="77777777" w:rsidR="006D0A83" w:rsidRPr="00997E8E" w:rsidRDefault="006D0A83" w:rsidP="00C92B89">
      <w:pPr>
        <w:ind w:firstLine="720"/>
        <w:rPr>
          <w:rFonts w:ascii="TH SarabunPSK" w:hAnsi="TH SarabunPSK" w:cs="TH SarabunPSK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835"/>
        <w:gridCol w:w="3005"/>
      </w:tblGrid>
      <w:tr w:rsidR="00A36453" w:rsidRPr="00997E8E" w14:paraId="0325FCB7" w14:textId="77777777" w:rsidTr="00B71F7F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32C595A9" w14:textId="3AAA3CCA" w:rsidR="00A36453" w:rsidRPr="00997E8E" w:rsidRDefault="00CB3448" w:rsidP="00B71F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97E8E">
              <w:rPr>
                <w:rFonts w:ascii="TH SarabunPSK" w:hAnsi="TH SarabunPSK" w:cs="TH SarabunPSK"/>
                <w:b/>
                <w:bCs/>
                <w:cs/>
              </w:rPr>
              <w:t>ตำแหน่ง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10B42C5" w14:textId="7C918AF9" w:rsidR="00A36453" w:rsidRPr="00997E8E" w:rsidRDefault="00CB3448" w:rsidP="00B71F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97E8E">
              <w:rPr>
                <w:rFonts w:ascii="TH SarabunPSK" w:hAnsi="TH SarabunPSK" w:cs="TH SarabunPSK"/>
                <w:b/>
                <w:bCs/>
                <w:cs/>
              </w:rPr>
              <w:t>ชื่อสถานที่ทำงาน</w:t>
            </w:r>
          </w:p>
        </w:tc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080D5942" w14:textId="6962505F" w:rsidR="00A36453" w:rsidRPr="00997E8E" w:rsidRDefault="00CB3448" w:rsidP="00B71F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97E8E">
              <w:rPr>
                <w:rFonts w:ascii="TH SarabunPSK" w:hAnsi="TH SarabunPSK" w:cs="TH SarabunPSK"/>
                <w:b/>
                <w:bCs/>
                <w:cs/>
              </w:rPr>
              <w:t>ระยะเวลา</w:t>
            </w:r>
            <w:r w:rsidR="00407479" w:rsidRPr="00997E8E">
              <w:rPr>
                <w:rFonts w:ascii="TH SarabunPSK" w:hAnsi="TH SarabunPSK" w:cs="TH SarabunPSK"/>
                <w:b/>
                <w:bCs/>
                <w:cs/>
              </w:rPr>
              <w:br/>
              <w:t>(ระบุวันที่เริ่ม - สิ้นสุด)</w:t>
            </w:r>
          </w:p>
        </w:tc>
      </w:tr>
      <w:tr w:rsidR="00A36453" w:rsidRPr="00997E8E" w14:paraId="3EB60CC5" w14:textId="77777777" w:rsidTr="00246390">
        <w:tc>
          <w:tcPr>
            <w:tcW w:w="2972" w:type="dxa"/>
          </w:tcPr>
          <w:p w14:paraId="635CB3BF" w14:textId="77777777" w:rsidR="00A36453" w:rsidRPr="00997E8E" w:rsidRDefault="00A36453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76689A3A" w14:textId="77777777" w:rsidR="00A36453" w:rsidRPr="00997E8E" w:rsidRDefault="00A36453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3005" w:type="dxa"/>
          </w:tcPr>
          <w:p w14:paraId="25F18CDF" w14:textId="77777777" w:rsidR="00A36453" w:rsidRPr="00997E8E" w:rsidRDefault="00A36453" w:rsidP="00C000F1">
            <w:pPr>
              <w:rPr>
                <w:rFonts w:ascii="TH SarabunPSK" w:hAnsi="TH SarabunPSK" w:cs="TH SarabunPSK"/>
              </w:rPr>
            </w:pPr>
          </w:p>
        </w:tc>
      </w:tr>
      <w:tr w:rsidR="00CB3448" w:rsidRPr="00997E8E" w14:paraId="314A825A" w14:textId="77777777" w:rsidTr="00246390">
        <w:tc>
          <w:tcPr>
            <w:tcW w:w="2972" w:type="dxa"/>
          </w:tcPr>
          <w:p w14:paraId="58726B5C" w14:textId="77777777" w:rsidR="00CB3448" w:rsidRPr="00997E8E" w:rsidRDefault="00CB3448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388D7CDE" w14:textId="77777777" w:rsidR="00CB3448" w:rsidRPr="00997E8E" w:rsidRDefault="00CB3448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3005" w:type="dxa"/>
          </w:tcPr>
          <w:p w14:paraId="26FC1F53" w14:textId="77777777" w:rsidR="00CB3448" w:rsidRPr="00997E8E" w:rsidRDefault="00CB3448" w:rsidP="00C000F1">
            <w:pPr>
              <w:rPr>
                <w:rFonts w:ascii="TH SarabunPSK" w:hAnsi="TH SarabunPSK" w:cs="TH SarabunPSK"/>
              </w:rPr>
            </w:pPr>
          </w:p>
        </w:tc>
      </w:tr>
    </w:tbl>
    <w:p w14:paraId="55612899" w14:textId="77777777" w:rsidR="006D0A83" w:rsidRPr="00997E8E" w:rsidRDefault="006D0A83" w:rsidP="00CC1162">
      <w:pPr>
        <w:spacing w:before="240"/>
        <w:ind w:right="-1236"/>
        <w:rPr>
          <w:rFonts w:ascii="TH SarabunPSK" w:hAnsi="TH SarabunPSK" w:cs="TH SarabunPSK"/>
          <w:sz w:val="8"/>
          <w:szCs w:val="8"/>
        </w:rPr>
      </w:pPr>
    </w:p>
    <w:p w14:paraId="047EA105" w14:textId="54341A4B" w:rsidR="003C0550" w:rsidRPr="00997E8E" w:rsidRDefault="00392DB7" w:rsidP="00952C38">
      <w:pPr>
        <w:tabs>
          <w:tab w:val="left" w:pos="567"/>
          <w:tab w:val="left" w:pos="851"/>
          <w:tab w:val="left" w:pos="1276"/>
        </w:tabs>
        <w:ind w:right="33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lastRenderedPageBreak/>
        <w:tab/>
      </w:r>
    </w:p>
    <w:p w14:paraId="21765C7F" w14:textId="053B50C2" w:rsidR="00677B87" w:rsidRPr="00966787" w:rsidRDefault="00677B87" w:rsidP="001C6F7A">
      <w:pPr>
        <w:ind w:right="2"/>
        <w:jc w:val="thaiDistribute"/>
        <w:rPr>
          <w:rFonts w:ascii="TH SarabunPSK" w:hAnsi="TH SarabunPSK" w:cs="TH SarabunPSK"/>
        </w:rPr>
      </w:pPr>
      <w:r w:rsidRPr="004148C9">
        <w:rPr>
          <w:rFonts w:ascii="TH SarabunPSK" w:hAnsi="TH SarabunPSK" w:cs="TH SarabunPSK"/>
          <w:spacing w:val="-4"/>
          <w:cs/>
        </w:rPr>
        <w:t xml:space="preserve">ข้าพเจ้าขอรับรองว่า </w:t>
      </w:r>
      <w:r w:rsidRPr="00966787">
        <w:rPr>
          <w:rFonts w:ascii="TH SarabunPSK" w:hAnsi="TH SarabunPSK" w:cs="TH SarabunPSK"/>
          <w:spacing w:val="-4"/>
          <w:cs/>
        </w:rPr>
        <w:t>ข้าพเจ้าได้อ่านข้อมูลเกี่ยวกับ</w:t>
      </w:r>
      <w:r w:rsidR="0062565B" w:rsidRPr="00966787">
        <w:rPr>
          <w:rFonts w:ascii="TH SarabunPSK" w:hAnsi="TH SarabunPSK" w:cs="TH SarabunPSK"/>
          <w:spacing w:val="-4"/>
          <w:cs/>
        </w:rPr>
        <w:t>คุณสมบัติและ</w:t>
      </w:r>
      <w:r w:rsidRPr="00966787">
        <w:rPr>
          <w:rFonts w:ascii="TH SarabunPSK" w:hAnsi="TH SarabunPSK" w:cs="TH SarabunPSK"/>
          <w:spacing w:val="-4"/>
          <w:cs/>
        </w:rPr>
        <w:t>ลักษณะต้องห้ามของ</w:t>
      </w:r>
      <w:r w:rsidR="00246390" w:rsidRPr="00966787">
        <w:rPr>
          <w:rFonts w:ascii="TH SarabunPSK" w:hAnsi="TH SarabunPSK" w:cs="TH SarabunPSK" w:hint="cs"/>
          <w:spacing w:val="-4"/>
          <w:cs/>
        </w:rPr>
        <w:t>กรรมการ</w:t>
      </w:r>
      <w:r w:rsidR="004A6BFB" w:rsidRPr="00966787">
        <w:rPr>
          <w:rFonts w:ascii="TH SarabunPSK" w:hAnsi="TH SarabunPSK" w:cs="TH SarabunPSK"/>
          <w:spacing w:val="-4"/>
          <w:cs/>
        </w:rPr>
        <w:t>ตามที่</w:t>
      </w:r>
      <w:r w:rsidR="004A6BFB" w:rsidRPr="00966787">
        <w:rPr>
          <w:rFonts w:ascii="TH SarabunPSK" w:hAnsi="TH SarabunPSK" w:cs="TH SarabunPSK" w:hint="cs"/>
          <w:spacing w:val="-4"/>
          <w:cs/>
        </w:rPr>
        <w:t>ปรากฏ</w:t>
      </w:r>
      <w:r w:rsidR="004A6BFB" w:rsidRPr="00966787">
        <w:rPr>
          <w:rFonts w:ascii="TH SarabunPSK" w:hAnsi="TH SarabunPSK" w:cs="TH SarabunPSK" w:hint="cs"/>
          <w:cs/>
        </w:rPr>
        <w:t>ในมาตรา</w:t>
      </w:r>
      <w:r w:rsidR="004A6BFB" w:rsidRPr="00966787">
        <w:rPr>
          <w:rFonts w:ascii="TH SarabunPSK" w:hAnsi="TH SarabunPSK" w:cs="TH SarabunPSK"/>
        </w:rPr>
        <w:t xml:space="preserve"> 160</w:t>
      </w:r>
      <w:r w:rsidR="004A6BFB" w:rsidRPr="00966787">
        <w:rPr>
          <w:rFonts w:ascii="TH SarabunPSK" w:hAnsi="TH SarabunPSK" w:cs="TH SarabunPSK" w:hint="cs"/>
          <w:cs/>
        </w:rPr>
        <w:t xml:space="preserve"> แห่งพระราชบัญญัติหลักทรัพย์และตลาดหลักทรัพย์ พ</w:t>
      </w:r>
      <w:r w:rsidR="004A6BFB" w:rsidRPr="00966787">
        <w:rPr>
          <w:rFonts w:ascii="TH SarabunPSK" w:hAnsi="TH SarabunPSK" w:cs="TH SarabunPSK"/>
        </w:rPr>
        <w:t>.</w:t>
      </w:r>
      <w:r w:rsidR="004A6BFB" w:rsidRPr="00966787">
        <w:rPr>
          <w:rFonts w:ascii="TH SarabunPSK" w:hAnsi="TH SarabunPSK" w:cs="TH SarabunPSK" w:hint="cs"/>
          <w:cs/>
        </w:rPr>
        <w:t>ศ</w:t>
      </w:r>
      <w:r w:rsidR="004A6BFB" w:rsidRPr="00966787">
        <w:rPr>
          <w:rFonts w:ascii="TH SarabunPSK" w:hAnsi="TH SarabunPSK" w:cs="TH SarabunPSK"/>
        </w:rPr>
        <w:t xml:space="preserve">. 2535 </w:t>
      </w:r>
      <w:r w:rsidR="000A3548" w:rsidRPr="00966787">
        <w:rPr>
          <w:rFonts w:ascii="TH SarabunPSK" w:hAnsi="TH SarabunPSK" w:cs="TH SarabunPSK"/>
          <w:cs/>
        </w:rPr>
        <w:t>และ</w:t>
      </w:r>
      <w:r w:rsidRPr="00966787">
        <w:rPr>
          <w:rFonts w:ascii="TH SarabunPSK" w:hAnsi="TH SarabunPSK" w:cs="TH SarabunPSK"/>
          <w:cs/>
        </w:rPr>
        <w:t>ขอรับรองว่าข้าพเจ้า</w:t>
      </w:r>
    </w:p>
    <w:p w14:paraId="7B1BCE9B" w14:textId="0C876A86" w:rsidR="00E83D93" w:rsidRPr="00966787" w:rsidRDefault="002C3563" w:rsidP="00B5489F">
      <w:pPr>
        <w:ind w:left="851" w:right="2" w:hanging="851"/>
        <w:jc w:val="thaiDistribute"/>
        <w:rPr>
          <w:rFonts w:ascii="TH SarabunPSK" w:hAnsi="TH SarabunPSK" w:cs="TH SarabunPSK"/>
        </w:rPr>
      </w:pPr>
      <w:r w:rsidRPr="00966787">
        <w:rPr>
          <w:rFonts w:ascii="TH SarabunPSK" w:hAnsi="TH SarabunPSK" w:cs="TH SarabunPSK"/>
          <w:cs/>
        </w:rPr>
        <w:t xml:space="preserve">        </w:t>
      </w:r>
      <w:r w:rsidR="00246390" w:rsidRPr="00966787">
        <w:rPr>
          <w:rFonts w:ascii="TH SarabunPSK" w:hAnsi="TH SarabunPSK" w:cs="TH SarabunPSK"/>
        </w:rPr>
        <w:sym w:font="Wingdings" w:char="F0A6"/>
      </w:r>
      <w:r w:rsidR="00246390" w:rsidRPr="00966787">
        <w:rPr>
          <w:rFonts w:ascii="TH SarabunPSK" w:hAnsi="TH SarabunPSK" w:cs="TH SarabunPSK" w:hint="cs"/>
          <w:cs/>
        </w:rPr>
        <w:t xml:space="preserve"> </w:t>
      </w:r>
      <w:r w:rsidR="0062565B" w:rsidRPr="00966787">
        <w:rPr>
          <w:rFonts w:ascii="TH SarabunPSK" w:hAnsi="TH SarabunPSK" w:cs="TH SarabunPSK"/>
          <w:spacing w:val="-12"/>
          <w:cs/>
        </w:rPr>
        <w:t>มีคุณสมบัติและ</w:t>
      </w:r>
      <w:r w:rsidR="00E83D93" w:rsidRPr="00966787">
        <w:rPr>
          <w:rFonts w:ascii="TH SarabunPSK" w:hAnsi="TH SarabunPSK" w:cs="TH SarabunPSK"/>
          <w:spacing w:val="-12"/>
          <w:cs/>
        </w:rPr>
        <w:t>ไม่มีลักษณะต้องห้ามในการเป็น</w:t>
      </w:r>
      <w:r w:rsidR="00246390" w:rsidRPr="00966787">
        <w:rPr>
          <w:rFonts w:ascii="TH SarabunPSK" w:hAnsi="TH SarabunPSK" w:cs="TH SarabunPSK" w:hint="cs"/>
          <w:spacing w:val="-12"/>
          <w:cs/>
        </w:rPr>
        <w:t>กรรมการ</w:t>
      </w:r>
      <w:r w:rsidR="00831235" w:rsidRPr="00966787">
        <w:rPr>
          <w:rFonts w:ascii="TH SarabunPSK" w:hAnsi="TH SarabunPSK" w:cs="TH SarabunPSK"/>
          <w:spacing w:val="-12"/>
        </w:rPr>
        <w:t xml:space="preserve"> </w:t>
      </w:r>
      <w:r w:rsidR="00246390" w:rsidRPr="00966787">
        <w:rPr>
          <w:rFonts w:ascii="TH SarabunPSK" w:hAnsi="TH SarabunPSK" w:cs="TH SarabunPSK"/>
          <w:spacing w:val="-12"/>
          <w:cs/>
        </w:rPr>
        <w:t>ของ</w:t>
      </w:r>
      <w:r w:rsidR="00DE4532" w:rsidRPr="00966787">
        <w:rPr>
          <w:rFonts w:ascii="TH SarabunPSK" w:hAnsi="TH SarabunPSK" w:cs="TH SarabunPSK" w:hint="cs"/>
          <w:spacing w:val="-12"/>
          <w:cs/>
        </w:rPr>
        <w:t>ศูนย์</w:t>
      </w:r>
      <w:r w:rsidR="00BC2E25" w:rsidRPr="00966787">
        <w:rPr>
          <w:rFonts w:ascii="TH SarabunPSK" w:hAnsi="TH SarabunPSK" w:cs="TH SarabunPSK" w:hint="cs"/>
          <w:spacing w:val="-12"/>
          <w:cs/>
        </w:rPr>
        <w:t>ซื้อขา</w:t>
      </w:r>
      <w:r w:rsidR="000079C9" w:rsidRPr="00966787">
        <w:rPr>
          <w:rFonts w:ascii="TH SarabunPSK" w:hAnsi="TH SarabunPSK" w:cs="TH SarabunPSK" w:hint="cs"/>
          <w:spacing w:val="-12"/>
          <w:cs/>
        </w:rPr>
        <w:t>ย</w:t>
      </w:r>
      <w:r w:rsidR="00DE4532" w:rsidRPr="00966787">
        <w:rPr>
          <w:rFonts w:ascii="TH SarabunPSK" w:hAnsi="TH SarabunPSK" w:cs="TH SarabunPSK" w:hint="cs"/>
          <w:spacing w:val="-12"/>
          <w:cs/>
        </w:rPr>
        <w:t>หลักทรัพย์</w:t>
      </w:r>
      <w:r w:rsidR="00E83D93" w:rsidRPr="00966787">
        <w:rPr>
          <w:rFonts w:ascii="TH SarabunPSK" w:hAnsi="TH SarabunPSK" w:cs="TH SarabunPSK"/>
        </w:rPr>
        <w:t xml:space="preserve">              </w:t>
      </w:r>
      <w:r w:rsidRPr="00966787">
        <w:rPr>
          <w:rFonts w:ascii="TH SarabunPSK" w:hAnsi="TH SarabunPSK" w:cs="TH SarabunPSK"/>
          <w:cs/>
        </w:rPr>
        <w:t xml:space="preserve">        </w:t>
      </w:r>
    </w:p>
    <w:p w14:paraId="74D21527" w14:textId="2F19F2BA" w:rsidR="00D06BD3" w:rsidRPr="001D483F" w:rsidRDefault="002C3563" w:rsidP="00006AC5">
      <w:pPr>
        <w:ind w:left="1440" w:right="-540" w:hanging="1440"/>
        <w:rPr>
          <w:rFonts w:ascii="TH SarabunPSK" w:hAnsi="TH SarabunPSK" w:cs="TH SarabunPSK"/>
        </w:rPr>
      </w:pPr>
      <w:r w:rsidRPr="00966787">
        <w:rPr>
          <w:rFonts w:ascii="TH SarabunPSK" w:hAnsi="TH SarabunPSK" w:cs="TH SarabunPSK"/>
        </w:rPr>
        <w:t xml:space="preserve">        </w:t>
      </w:r>
      <w:r w:rsidR="00246390" w:rsidRPr="00966787">
        <w:rPr>
          <w:rFonts w:ascii="TH SarabunPSK" w:hAnsi="TH SarabunPSK" w:cs="TH SarabunPSK"/>
        </w:rPr>
        <w:sym w:font="Wingdings" w:char="F0A6"/>
      </w:r>
      <w:r w:rsidRPr="00966787">
        <w:rPr>
          <w:rFonts w:ascii="TH SarabunPSK" w:hAnsi="TH SarabunPSK" w:cs="TH SarabunPSK"/>
        </w:rPr>
        <w:t xml:space="preserve"> </w:t>
      </w:r>
      <w:r w:rsidR="000A3548" w:rsidRPr="00966787">
        <w:rPr>
          <w:rFonts w:ascii="TH SarabunPSK" w:hAnsi="TH SarabunPSK" w:cs="TH SarabunPSK"/>
          <w:cs/>
        </w:rPr>
        <w:t>มีคุณสมบัติไม่ครบถ้วนหรือมีลักษณะต้องห้ามบางส่วน (โปรดระบุ)</w:t>
      </w:r>
    </w:p>
    <w:p w14:paraId="3A827B52" w14:textId="3345123D" w:rsidR="000A3548" w:rsidRPr="001D483F" w:rsidRDefault="002C3563" w:rsidP="00006AC5">
      <w:pPr>
        <w:ind w:left="1440" w:right="-540" w:hanging="1440"/>
        <w:rPr>
          <w:rFonts w:ascii="TH SarabunPSK" w:hAnsi="TH SarabunPSK" w:cs="TH SarabunPSK"/>
        </w:rPr>
      </w:pPr>
      <w:r w:rsidRPr="001D483F">
        <w:rPr>
          <w:rFonts w:ascii="TH SarabunPSK" w:hAnsi="TH SarabunPSK" w:cs="TH SarabunPSK"/>
          <w:cs/>
        </w:rPr>
        <w:t xml:space="preserve">                       </w:t>
      </w:r>
      <w:r w:rsidR="00D06BD3" w:rsidRPr="001D483F">
        <w:rPr>
          <w:rFonts w:ascii="TH SarabunPSK" w:hAnsi="TH SarabunPSK" w:cs="TH SarabunPSK"/>
          <w:cs/>
        </w:rPr>
        <w:t>...................................................................................................................</w:t>
      </w:r>
      <w:r w:rsidR="000A3548" w:rsidRPr="001D483F">
        <w:rPr>
          <w:rFonts w:ascii="TH SarabunPSK" w:hAnsi="TH SarabunPSK" w:cs="TH SarabunPSK"/>
          <w:cs/>
        </w:rPr>
        <w:t xml:space="preserve"> </w:t>
      </w:r>
      <w:r w:rsidR="000A3548" w:rsidRPr="001D483F">
        <w:rPr>
          <w:rFonts w:ascii="TH SarabunPSK" w:hAnsi="TH SarabunPSK" w:cs="TH SarabunPSK"/>
        </w:rPr>
        <w:t xml:space="preserve">         </w:t>
      </w:r>
    </w:p>
    <w:p w14:paraId="6B44C35A" w14:textId="420E44E9" w:rsidR="00BB7761" w:rsidRPr="00997E8E" w:rsidRDefault="00677B87" w:rsidP="00B5489F">
      <w:pPr>
        <w:tabs>
          <w:tab w:val="left" w:pos="1080"/>
        </w:tabs>
        <w:spacing w:before="240"/>
        <w:jc w:val="thaiDistribute"/>
        <w:rPr>
          <w:rFonts w:ascii="TH SarabunPSK" w:hAnsi="TH SarabunPSK" w:cs="TH SarabunPSK"/>
          <w:cs/>
        </w:rPr>
      </w:pPr>
      <w:r w:rsidRPr="001D483F">
        <w:rPr>
          <w:rFonts w:ascii="TH SarabunPSK" w:hAnsi="TH SarabunPSK" w:cs="TH SarabunPSK"/>
          <w:cs/>
        </w:rPr>
        <w:t xml:space="preserve">นอกจากนี้ ขอรับรองว่าข้อมูลในแบบรับรองประวัติฉบับนี้ รวมถึงเอกสารที่แนบเพิ่มเติมมีความถูกต้องครบถ้วนและเป็นความจริง ซึ่งข้าพเจ้าทราบดีว่า </w:t>
      </w:r>
      <w:r w:rsidR="00D06BD3" w:rsidRPr="001D483F">
        <w:rPr>
          <w:rFonts w:ascii="TH SarabunPSK" w:hAnsi="TH SarabunPSK" w:cs="TH SarabunPSK"/>
          <w:cs/>
        </w:rPr>
        <w:t>หากข้าพเจ้าให้ข้อมูลที่เป็นเท็จ</w:t>
      </w:r>
      <w:r w:rsidR="00096656" w:rsidRPr="001D483F">
        <w:rPr>
          <w:rFonts w:ascii="TH SarabunPSK" w:hAnsi="TH SarabunPSK" w:cs="TH SarabunPSK"/>
        </w:rPr>
        <w:t xml:space="preserve"> </w:t>
      </w:r>
      <w:r w:rsidRPr="001D483F">
        <w:rPr>
          <w:rFonts w:ascii="TH SarabunPSK" w:hAnsi="TH SarabunPSK" w:cs="TH SarabunPSK"/>
          <w:cs/>
        </w:rPr>
        <w:t>ข้าพเจ้าต้องรับผิดชอบ</w:t>
      </w:r>
      <w:r w:rsidR="00DD2A8A" w:rsidRPr="001D483F">
        <w:rPr>
          <w:rFonts w:ascii="TH SarabunPSK" w:hAnsi="TH SarabunPSK" w:cs="TH SarabunPSK"/>
        </w:rPr>
        <w:br/>
      </w:r>
      <w:r w:rsidRPr="001D483F">
        <w:rPr>
          <w:rFonts w:ascii="TH SarabunPSK" w:hAnsi="TH SarabunPSK" w:cs="TH SarabunPSK"/>
          <w:spacing w:val="-6"/>
          <w:cs/>
        </w:rPr>
        <w:t>ต่อการกระทำดังกล่าว</w:t>
      </w:r>
      <w:r w:rsidR="00084B8C" w:rsidRPr="001D483F">
        <w:rPr>
          <w:rFonts w:ascii="TH SarabunPSK" w:hAnsi="TH SarabunPSK" w:cs="TH SarabunPSK"/>
          <w:spacing w:val="-6"/>
        </w:rPr>
        <w:t xml:space="preserve"> </w:t>
      </w:r>
      <w:bookmarkStart w:id="4" w:name="_Hlk135229987"/>
      <w:r w:rsidRPr="001D483F">
        <w:rPr>
          <w:rFonts w:ascii="TH SarabunPSK" w:hAnsi="TH SarabunPSK" w:cs="TH SarabunPSK"/>
          <w:spacing w:val="-6"/>
          <w:cs/>
        </w:rPr>
        <w:t>และ</w:t>
      </w:r>
      <w:r w:rsidR="00084B8C" w:rsidRPr="001D483F">
        <w:rPr>
          <w:rFonts w:ascii="TH SarabunPSK" w:hAnsi="TH SarabunPSK" w:cs="TH SarabunPSK" w:hint="cs"/>
          <w:spacing w:val="-6"/>
          <w:cs/>
        </w:rPr>
        <w:t>อาจ</w:t>
      </w:r>
      <w:r w:rsidR="00DD5C5E" w:rsidRPr="001D483F">
        <w:rPr>
          <w:rFonts w:ascii="TH SarabunPSK" w:hAnsi="TH SarabunPSK" w:cs="TH SarabunPSK" w:hint="cs"/>
          <w:spacing w:val="-6"/>
          <w:cs/>
        </w:rPr>
        <w:t>มีผลให้</w:t>
      </w:r>
      <w:r w:rsidR="00DE4532" w:rsidRPr="001D483F">
        <w:rPr>
          <w:rFonts w:ascii="TH SarabunPSK" w:hAnsi="TH SarabunPSK" w:cs="TH SarabunPSK" w:hint="cs"/>
          <w:spacing w:val="-6"/>
          <w:cs/>
        </w:rPr>
        <w:t>ศูนย์</w:t>
      </w:r>
      <w:r w:rsidR="009F4CA4" w:rsidRPr="001D483F">
        <w:rPr>
          <w:rFonts w:ascii="TH SarabunPSK" w:hAnsi="TH SarabunPSK" w:cs="TH SarabunPSK" w:hint="cs"/>
          <w:spacing w:val="-6"/>
          <w:cs/>
        </w:rPr>
        <w:t>ซื้อขาย</w:t>
      </w:r>
      <w:r w:rsidR="00DE4532" w:rsidRPr="001D483F">
        <w:rPr>
          <w:rFonts w:ascii="TH SarabunPSK" w:hAnsi="TH SarabunPSK" w:cs="TH SarabunPSK" w:hint="cs"/>
          <w:spacing w:val="-6"/>
          <w:cs/>
        </w:rPr>
        <w:t>หลักทรัพย์</w:t>
      </w:r>
      <w:r w:rsidR="00BA1215" w:rsidRPr="001D483F">
        <w:rPr>
          <w:rFonts w:ascii="TH SarabunPSK" w:hAnsi="TH SarabunPSK" w:cs="TH SarabunPSK" w:hint="cs"/>
          <w:spacing w:val="-6"/>
          <w:cs/>
        </w:rPr>
        <w:t>ที่จะจัดตั้งขึ้น</w:t>
      </w:r>
      <w:r w:rsidR="00246390" w:rsidRPr="001D483F">
        <w:rPr>
          <w:rFonts w:ascii="TH SarabunPSK" w:hAnsi="TH SarabunPSK" w:cs="TH SarabunPSK" w:hint="cs"/>
          <w:cs/>
        </w:rPr>
        <w:t>เข้าข่าย</w:t>
      </w:r>
      <w:r w:rsidR="00DD5C5E" w:rsidRPr="001D483F">
        <w:rPr>
          <w:rFonts w:ascii="TH SarabunPSK" w:hAnsi="TH SarabunPSK" w:cs="TH SarabunPSK" w:hint="cs"/>
          <w:cs/>
        </w:rPr>
        <w:t>มีคุณสมบัติไม่ครบถ้วน</w:t>
      </w:r>
      <w:r w:rsidR="00831235" w:rsidRPr="001D483F">
        <w:rPr>
          <w:rFonts w:ascii="TH SarabunPSK" w:hAnsi="TH SarabunPSK" w:cs="TH SarabunPSK"/>
        </w:rPr>
        <w:br/>
      </w:r>
      <w:r w:rsidR="000A4A2B" w:rsidRPr="001D483F">
        <w:rPr>
          <w:rFonts w:ascii="TH SarabunPSK" w:hAnsi="TH SarabunPSK" w:cs="TH SarabunPSK" w:hint="cs"/>
          <w:cs/>
        </w:rPr>
        <w:t>ตามประกาศ</w:t>
      </w:r>
      <w:bookmarkEnd w:id="4"/>
      <w:r w:rsidR="00FB4026" w:rsidRPr="001D483F">
        <w:rPr>
          <w:rFonts w:ascii="TH SarabunPSK" w:hAnsi="TH SarabunPSK" w:cs="TH SarabunPSK" w:hint="cs"/>
          <w:cs/>
        </w:rPr>
        <w:t>คณะกรรมการ ก</w:t>
      </w:r>
      <w:r w:rsidR="00FB4026" w:rsidRPr="001D483F">
        <w:rPr>
          <w:rFonts w:ascii="TH SarabunPSK" w:hAnsi="TH SarabunPSK" w:cs="TH SarabunPSK"/>
        </w:rPr>
        <w:t>.</w:t>
      </w:r>
      <w:r w:rsidR="00FB4026" w:rsidRPr="001D483F">
        <w:rPr>
          <w:rFonts w:ascii="TH SarabunPSK" w:hAnsi="TH SarabunPSK" w:cs="TH SarabunPSK" w:hint="cs"/>
          <w:cs/>
        </w:rPr>
        <w:t>ล</w:t>
      </w:r>
      <w:r w:rsidR="00FB4026" w:rsidRPr="001D483F">
        <w:rPr>
          <w:rFonts w:ascii="TH SarabunPSK" w:hAnsi="TH SarabunPSK" w:cs="TH SarabunPSK"/>
        </w:rPr>
        <w:t>.</w:t>
      </w:r>
      <w:r w:rsidR="00FB4026" w:rsidRPr="001D483F">
        <w:rPr>
          <w:rFonts w:ascii="TH SarabunPSK" w:hAnsi="TH SarabunPSK" w:cs="TH SarabunPSK" w:hint="cs"/>
          <w:cs/>
        </w:rPr>
        <w:t>ต</w:t>
      </w:r>
      <w:r w:rsidR="00FB4026" w:rsidRPr="001D483F">
        <w:rPr>
          <w:rFonts w:ascii="TH SarabunPSK" w:hAnsi="TH SarabunPSK" w:cs="TH SarabunPSK"/>
        </w:rPr>
        <w:t>.</w:t>
      </w:r>
      <w:r w:rsidR="00FB4026" w:rsidRPr="001D483F">
        <w:rPr>
          <w:rFonts w:ascii="TH SarabunPSK" w:hAnsi="TH SarabunPSK" w:cs="TH SarabunPSK" w:hint="cs"/>
          <w:cs/>
        </w:rPr>
        <w:t xml:space="preserve"> ว่าด้วยหลักเกณฑ์ เงื่อนไข และวิธีการ</w:t>
      </w:r>
      <w:r w:rsidR="000641D2" w:rsidRPr="001D483F">
        <w:rPr>
          <w:rFonts w:ascii="TH SarabunPSK" w:hAnsi="TH SarabunPSK" w:cs="TH SarabunPSK" w:hint="cs"/>
          <w:cs/>
        </w:rPr>
        <w:t>ในการ</w:t>
      </w:r>
      <w:r w:rsidR="00FB4026" w:rsidRPr="001D483F">
        <w:rPr>
          <w:rFonts w:ascii="TH SarabunPSK" w:hAnsi="TH SarabunPSK" w:cs="TH SarabunPSK" w:hint="cs"/>
          <w:cs/>
        </w:rPr>
        <w:t>ขอรับใบอนุญาตและ</w:t>
      </w:r>
      <w:r w:rsidR="004148C9">
        <w:rPr>
          <w:rFonts w:ascii="TH SarabunPSK" w:hAnsi="TH SarabunPSK" w:cs="TH SarabunPSK"/>
        </w:rPr>
        <w:br/>
      </w:r>
      <w:r w:rsidR="00FB4026" w:rsidRPr="001D483F">
        <w:rPr>
          <w:rFonts w:ascii="TH SarabunPSK" w:hAnsi="TH SarabunPSK" w:cs="TH SarabunPSK" w:hint="cs"/>
          <w:cs/>
        </w:rPr>
        <w:t>การออกใบอนุญาตจัดตั้งศูนย์ซื้อขายหลักทรัพย์</w:t>
      </w:r>
    </w:p>
    <w:p w14:paraId="480744E9" w14:textId="10BD18D4" w:rsidR="00B30349" w:rsidRPr="00997E8E" w:rsidRDefault="00B30349" w:rsidP="00D06BD3">
      <w:pPr>
        <w:spacing w:before="240"/>
        <w:ind w:left="216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ลงชื่อ..................................................(เจ้าของประวัติ)</w:t>
      </w:r>
    </w:p>
    <w:p w14:paraId="59EB8A2A" w14:textId="77777777" w:rsidR="00B30349" w:rsidRPr="00997E8E" w:rsidRDefault="00B30349">
      <w:pPr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</w:t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  <w:t xml:space="preserve"> (.................................................)</w:t>
      </w:r>
    </w:p>
    <w:p w14:paraId="367565E0" w14:textId="04248598" w:rsidR="00B30349" w:rsidRPr="00997E8E" w:rsidRDefault="00B30349" w:rsidP="0035443A">
      <w:pPr>
        <w:ind w:left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</w:t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  <w:t xml:space="preserve">       วันที่.......................................................</w:t>
      </w:r>
      <w:r w:rsidR="005977DF" w:rsidRPr="00997E8E">
        <w:rPr>
          <w:rFonts w:ascii="TH SarabunPSK" w:hAnsi="TH SarabunPSK" w:cs="TH SarabunPSK"/>
          <w:cs/>
        </w:rPr>
        <w:br w:type="page"/>
      </w:r>
    </w:p>
    <w:p w14:paraId="50D21B04" w14:textId="214FDBEE" w:rsidR="00B30349" w:rsidRPr="00997E8E" w:rsidRDefault="00B30349">
      <w:pPr>
        <w:rPr>
          <w:rFonts w:ascii="TH SarabunPSK" w:hAnsi="TH SarabunPSK" w:cs="TH SarabunPSK"/>
          <w:b/>
          <w:bCs/>
        </w:rPr>
      </w:pPr>
      <w:r w:rsidRPr="00997E8E">
        <w:rPr>
          <w:rFonts w:ascii="TH SarabunPSK" w:hAnsi="TH SarabunPSK" w:cs="TH SarabunPSK"/>
          <w:b/>
          <w:bCs/>
          <w:cs/>
        </w:rPr>
        <w:lastRenderedPageBreak/>
        <w:t>รายการเอกสารหลักฐาน</w:t>
      </w:r>
      <w:r w:rsidR="00FC767E" w:rsidRPr="00997E8E">
        <w:rPr>
          <w:rFonts w:ascii="TH SarabunPSK" w:hAnsi="TH SarabunPSK" w:cs="TH SarabunPSK"/>
          <w:b/>
          <w:bCs/>
          <w:cs/>
        </w:rPr>
        <w:t>ประกอบการ</w:t>
      </w:r>
      <w:r w:rsidRPr="00997E8E">
        <w:rPr>
          <w:rFonts w:ascii="TH SarabunPSK" w:hAnsi="TH SarabunPSK" w:cs="TH SarabunPSK"/>
          <w:b/>
          <w:bCs/>
          <w:cs/>
        </w:rPr>
        <w:t>ยื่นแบบ</w:t>
      </w:r>
    </w:p>
    <w:p w14:paraId="27633DB9" w14:textId="77777777" w:rsidR="00FE7FE3" w:rsidRPr="00997E8E" w:rsidRDefault="00FE7FE3">
      <w:pPr>
        <w:rPr>
          <w:rFonts w:ascii="TH SarabunPSK" w:hAnsi="TH SarabunPSK" w:cs="TH SarabunPSK"/>
          <w:sz w:val="16"/>
          <w:szCs w:val="16"/>
        </w:rPr>
      </w:pPr>
    </w:p>
    <w:p w14:paraId="2543B0CF" w14:textId="77777777" w:rsidR="00FE7FE3" w:rsidRPr="00997E8E" w:rsidRDefault="00FE7FE3">
      <w:pPr>
        <w:rPr>
          <w:rFonts w:ascii="TH SarabunPSK" w:hAnsi="TH SarabunPSK" w:cs="TH SarabunPSK"/>
          <w:u w:val="single"/>
        </w:rPr>
      </w:pPr>
      <w:r w:rsidRPr="00997E8E">
        <w:rPr>
          <w:rFonts w:ascii="TH SarabunPSK" w:hAnsi="TH SarabunPSK" w:cs="TH SarabunPSK"/>
          <w:u w:val="single"/>
          <w:cs/>
        </w:rPr>
        <w:t>กรณีบุคคลธรรมดา</w:t>
      </w:r>
    </w:p>
    <w:p w14:paraId="30E2BD6E" w14:textId="2155C673" w:rsidR="00FE7FE3" w:rsidRPr="00997E8E" w:rsidRDefault="00565D29">
      <w:pPr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EE53902" wp14:editId="26F9C6D3">
                <wp:extent cx="114300" cy="114300"/>
                <wp:effectExtent l="9525" t="8890" r="9525" b="10160"/>
                <wp:docPr id="11" name="Oval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oval w14:anchorId="1FE5865D" id="Oval 28" o:spid="_x0000_s1026" style="width:9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">
                <w10:anchorlock/>
              </v:oval>
            </w:pict>
          </mc:Fallback>
        </mc:AlternateContent>
      </w:r>
      <w:r w:rsidR="00F97A24" w:rsidRPr="00997E8E">
        <w:rPr>
          <w:rFonts w:ascii="TH SarabunPSK" w:hAnsi="TH SarabunPSK" w:cs="TH SarabunPSK"/>
          <w:cs/>
        </w:rPr>
        <w:t xml:space="preserve">  หนังสือเดินทาง</w:t>
      </w:r>
      <w:r w:rsidR="00FC767E" w:rsidRPr="00997E8E">
        <w:rPr>
          <w:rFonts w:ascii="TH SarabunPSK" w:hAnsi="TH SarabunPSK" w:cs="TH SarabunPSK"/>
          <w:cs/>
        </w:rPr>
        <w:t xml:space="preserve"> (กรณีไม่มีสัญชาติไทย)</w:t>
      </w:r>
    </w:p>
    <w:p w14:paraId="38950982" w14:textId="31D6D1AB" w:rsidR="008C051B" w:rsidRPr="00997E8E" w:rsidRDefault="00565D29" w:rsidP="003E4F4C">
      <w:pPr>
        <w:rPr>
          <w:rFonts w:ascii="TH SarabunPSK" w:hAnsi="TH SarabunPSK" w:cs="TH SarabunPSK"/>
          <w:b/>
          <w:bCs/>
          <w:cs/>
        </w:rPr>
      </w:pPr>
      <w:r w:rsidRPr="00997E8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5D8EA3E2" wp14:editId="26E5319D">
                <wp:extent cx="114300" cy="114300"/>
                <wp:effectExtent l="9525" t="5715" r="9525" b="13335"/>
                <wp:docPr id="9" name="Oval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oval w14:anchorId="1A663410" id="Oval 75" o:spid="_x0000_s1026" style="width:9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">
                <w10:anchorlock/>
              </v:oval>
            </w:pict>
          </mc:Fallback>
        </mc:AlternateContent>
      </w:r>
      <w:r w:rsidR="00F97A24" w:rsidRPr="00997E8E">
        <w:rPr>
          <w:rFonts w:ascii="TH SarabunPSK" w:hAnsi="TH SarabunPSK" w:cs="TH SarabunPSK"/>
          <w:cs/>
        </w:rPr>
        <w:t xml:space="preserve">  เอกสารเพิ่มเติมอื่น (ถ้ามี) ..........................................................................</w:t>
      </w:r>
    </w:p>
    <w:sectPr w:rsidR="008C051B" w:rsidRPr="00997E8E" w:rsidSect="001D40E5">
      <w:headerReference w:type="default" r:id="rId12"/>
      <w:footerReference w:type="default" r:id="rId13"/>
      <w:footerReference w:type="first" r:id="rId14"/>
      <w:pgSz w:w="11906" w:h="16838"/>
      <w:pgMar w:top="1440" w:right="1287" w:bottom="993" w:left="1797" w:header="709" w:footer="709" w:gutter="0"/>
      <w:pgNumType w:start="1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36462" w14:textId="77777777" w:rsidR="008C6057" w:rsidRDefault="008C6057">
      <w:r>
        <w:separator/>
      </w:r>
    </w:p>
  </w:endnote>
  <w:endnote w:type="continuationSeparator" w:id="0">
    <w:p w14:paraId="74FC64EF" w14:textId="77777777" w:rsidR="008C6057" w:rsidRDefault="008C60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DDBDF" w14:textId="746621E7" w:rsidR="00DF5746" w:rsidRPr="00997E8E" w:rsidRDefault="00082D11" w:rsidP="00082D11">
    <w:pPr>
      <w:pStyle w:val="Footer"/>
      <w:jc w:val="right"/>
      <w:rPr>
        <w:rFonts w:ascii="TH SarabunPSK" w:hAnsi="TH SarabunPSK" w:cs="TH SarabunPSK"/>
        <w:sz w:val="28"/>
        <w:szCs w:val="36"/>
      </w:rPr>
    </w:pPr>
    <w:bookmarkStart w:id="5" w:name="_Hlk135219550"/>
    <w:bookmarkStart w:id="6" w:name="_Hlk135219551"/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 w:rsidR="00997E8E">
      <w:rPr>
        <w:rFonts w:ascii="TH SarabunPSK" w:hAnsi="TH SarabunPSK" w:cs="TH SarabunPSK" w:hint="cs"/>
        <w:sz w:val="28"/>
        <w:szCs w:val="28"/>
        <w:cs/>
      </w:rPr>
      <w:t>เดือน</w:t>
    </w:r>
    <w:r w:rsidR="00F66C66">
      <w:rPr>
        <w:rFonts w:ascii="TH SarabunPSK" w:hAnsi="TH SarabunPSK" w:cs="TH SarabunPSK"/>
        <w:sz w:val="28"/>
        <w:szCs w:val="28"/>
      </w:rPr>
      <w:t xml:space="preserve"> </w:t>
    </w:r>
    <w:r w:rsidR="003709AD"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 w:rsidR="00997E8E">
      <w:rPr>
        <w:rFonts w:ascii="TH SarabunPSK" w:hAnsi="TH SarabunPSK" w:cs="TH SarabunPSK" w:hint="cs"/>
        <w:sz w:val="28"/>
        <w:szCs w:val="28"/>
        <w:cs/>
      </w:rPr>
      <w:t>6</w:t>
    </w:r>
    <w:bookmarkEnd w:id="5"/>
    <w:bookmarkEnd w:id="6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A4AFA" w14:textId="77777777" w:rsidR="007167B3" w:rsidRPr="00DA5066" w:rsidRDefault="007167B3" w:rsidP="007167B3">
    <w:pPr>
      <w:pStyle w:val="Footer"/>
      <w:jc w:val="right"/>
      <w:rPr>
        <w:rFonts w:ascii="TH SarabunPSK" w:hAnsi="TH SarabunPSK" w:cs="TH SarabunPSK"/>
        <w:sz w:val="28"/>
        <w:szCs w:val="36"/>
      </w:rPr>
    </w:pPr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>
      <w:rPr>
        <w:rFonts w:ascii="TH SarabunPSK" w:hAnsi="TH SarabunPSK" w:cs="TH SarabunPSK" w:hint="cs"/>
        <w:sz w:val="28"/>
        <w:szCs w:val="28"/>
        <w:cs/>
      </w:rPr>
      <w:t>เดือน</w:t>
    </w:r>
    <w:r>
      <w:rPr>
        <w:rFonts w:ascii="TH SarabunPSK" w:hAnsi="TH SarabunPSK" w:cs="TH SarabunPSK"/>
        <w:sz w:val="28"/>
        <w:szCs w:val="28"/>
      </w:rPr>
      <w:t xml:space="preserve"> </w:t>
    </w:r>
    <w:r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>
      <w:rPr>
        <w:rFonts w:ascii="TH SarabunPSK" w:hAnsi="TH SarabunPSK" w:cs="TH SarabunPSK" w:hint="cs"/>
        <w:sz w:val="28"/>
        <w:szCs w:val="28"/>
        <w:cs/>
      </w:rPr>
      <w:t>6</w:t>
    </w:r>
  </w:p>
  <w:p w14:paraId="1DC70040" w14:textId="77777777" w:rsidR="007167B3" w:rsidRDefault="00716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CF5B3" w14:textId="77777777" w:rsidR="008C6057" w:rsidRDefault="008C6057">
      <w:r>
        <w:separator/>
      </w:r>
    </w:p>
  </w:footnote>
  <w:footnote w:type="continuationSeparator" w:id="0">
    <w:p w14:paraId="434DCD1F" w14:textId="77777777" w:rsidR="008C6057" w:rsidRDefault="008C60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343797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</w:rPr>
    </w:sdtEndPr>
    <w:sdtContent>
      <w:p w14:paraId="1517F6C9" w14:textId="3EACB05D" w:rsidR="001D40E5" w:rsidRPr="001D40E5" w:rsidRDefault="001D40E5">
        <w:pPr>
          <w:pStyle w:val="Header"/>
          <w:jc w:val="center"/>
          <w:rPr>
            <w:rFonts w:ascii="TH SarabunPSK" w:hAnsi="TH SarabunPSK" w:cs="TH SarabunPSK"/>
          </w:rPr>
        </w:pPr>
        <w:r w:rsidRPr="001D40E5">
          <w:rPr>
            <w:rFonts w:ascii="TH SarabunPSK" w:hAnsi="TH SarabunPSK" w:cs="TH SarabunPSK"/>
          </w:rPr>
          <w:fldChar w:fldCharType="begin"/>
        </w:r>
        <w:r w:rsidRPr="001D40E5">
          <w:rPr>
            <w:rFonts w:ascii="TH SarabunPSK" w:hAnsi="TH SarabunPSK" w:cs="TH SarabunPSK"/>
          </w:rPr>
          <w:instrText xml:space="preserve"> PAGE   \* MERGEFORMAT </w:instrText>
        </w:r>
        <w:r w:rsidRPr="001D40E5">
          <w:rPr>
            <w:rFonts w:ascii="TH SarabunPSK" w:hAnsi="TH SarabunPSK" w:cs="TH SarabunPSK"/>
          </w:rPr>
          <w:fldChar w:fldCharType="separate"/>
        </w:r>
        <w:r w:rsidRPr="001D40E5">
          <w:rPr>
            <w:rFonts w:ascii="TH SarabunPSK" w:hAnsi="TH SarabunPSK" w:cs="TH SarabunPSK"/>
            <w:noProof/>
          </w:rPr>
          <w:t>2</w:t>
        </w:r>
        <w:r w:rsidRPr="001D40E5">
          <w:rPr>
            <w:rFonts w:ascii="TH SarabunPSK" w:hAnsi="TH SarabunPSK" w:cs="TH SarabunPSK"/>
            <w:noProof/>
          </w:rPr>
          <w:fldChar w:fldCharType="end"/>
        </w:r>
      </w:p>
    </w:sdtContent>
  </w:sdt>
  <w:p w14:paraId="5758A333" w14:textId="601D7DE5" w:rsidR="00677B87" w:rsidRDefault="00677B87" w:rsidP="00DF574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16C07"/>
    <w:multiLevelType w:val="multilevel"/>
    <w:tmpl w:val="E9863ECA"/>
    <w:lvl w:ilvl="0">
      <w:start w:val="5"/>
      <w:numFmt w:val="decimal"/>
      <w:lvlText w:val="(%1)"/>
      <w:lvlJc w:val="left"/>
      <w:pPr>
        <w:tabs>
          <w:tab w:val="num" w:pos="1140"/>
        </w:tabs>
        <w:ind w:left="1140" w:hanging="40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15"/>
        </w:tabs>
        <w:ind w:left="1815" w:hanging="360"/>
      </w:pPr>
    </w:lvl>
    <w:lvl w:ilvl="2">
      <w:start w:val="1"/>
      <w:numFmt w:val="lowerRoman"/>
      <w:lvlText w:val="%3."/>
      <w:lvlJc w:val="right"/>
      <w:pPr>
        <w:tabs>
          <w:tab w:val="num" w:pos="2535"/>
        </w:tabs>
        <w:ind w:left="2535" w:hanging="180"/>
      </w:pPr>
    </w:lvl>
    <w:lvl w:ilvl="3">
      <w:start w:val="1"/>
      <w:numFmt w:val="decimal"/>
      <w:lvlText w:val="%4."/>
      <w:lvlJc w:val="left"/>
      <w:pPr>
        <w:tabs>
          <w:tab w:val="num" w:pos="3255"/>
        </w:tabs>
        <w:ind w:left="3255" w:hanging="360"/>
      </w:pPr>
    </w:lvl>
    <w:lvl w:ilvl="4">
      <w:start w:val="1"/>
      <w:numFmt w:val="lowerLetter"/>
      <w:lvlText w:val="%5."/>
      <w:lvlJc w:val="left"/>
      <w:pPr>
        <w:tabs>
          <w:tab w:val="num" w:pos="3975"/>
        </w:tabs>
        <w:ind w:left="3975" w:hanging="360"/>
      </w:pPr>
    </w:lvl>
    <w:lvl w:ilvl="5">
      <w:start w:val="1"/>
      <w:numFmt w:val="lowerRoman"/>
      <w:lvlText w:val="%6."/>
      <w:lvlJc w:val="right"/>
      <w:pPr>
        <w:tabs>
          <w:tab w:val="num" w:pos="4695"/>
        </w:tabs>
        <w:ind w:left="4695" w:hanging="180"/>
      </w:pPr>
    </w:lvl>
    <w:lvl w:ilvl="6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1" w15:restartNumberingAfterBreak="0">
    <w:nsid w:val="1B456EB2"/>
    <w:multiLevelType w:val="hybridMultilevel"/>
    <w:tmpl w:val="5E8C9E38"/>
    <w:lvl w:ilvl="0" w:tplc="1B864F30">
      <w:start w:val="14"/>
      <w:numFmt w:val="decimal"/>
      <w:lvlText w:val="(%1)"/>
      <w:lvlJc w:val="left"/>
      <w:pPr>
        <w:tabs>
          <w:tab w:val="num" w:pos="1215"/>
        </w:tabs>
        <w:ind w:left="121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4575156"/>
    <w:multiLevelType w:val="hybridMultilevel"/>
    <w:tmpl w:val="52306678"/>
    <w:lvl w:ilvl="0" w:tplc="94561DD2">
      <w:start w:val="5"/>
      <w:numFmt w:val="decimal"/>
      <w:lvlText w:val="(%1)"/>
      <w:lvlJc w:val="left"/>
      <w:pPr>
        <w:tabs>
          <w:tab w:val="num" w:pos="1140"/>
        </w:tabs>
        <w:ind w:left="1140" w:hanging="405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15"/>
        </w:tabs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5"/>
        </w:tabs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55"/>
        </w:tabs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5"/>
        </w:tabs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5"/>
        </w:tabs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3" w15:restartNumberingAfterBreak="0">
    <w:nsid w:val="36853968"/>
    <w:multiLevelType w:val="hybridMultilevel"/>
    <w:tmpl w:val="0EC032AE"/>
    <w:lvl w:ilvl="0" w:tplc="8776246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4F4CEA"/>
    <w:multiLevelType w:val="hybridMultilevel"/>
    <w:tmpl w:val="024446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942DF"/>
    <w:multiLevelType w:val="hybridMultilevel"/>
    <w:tmpl w:val="CAD0396E"/>
    <w:lvl w:ilvl="0" w:tplc="77E875AC">
      <w:start w:val="8"/>
      <w:numFmt w:val="decimal"/>
      <w:lvlText w:val="(%1)"/>
      <w:lvlJc w:val="left"/>
      <w:pPr>
        <w:tabs>
          <w:tab w:val="num" w:pos="975"/>
        </w:tabs>
        <w:ind w:left="975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5"/>
        </w:tabs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5"/>
        </w:tabs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5"/>
        </w:tabs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5"/>
        </w:tabs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5"/>
        </w:tabs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5"/>
        </w:tabs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5"/>
        </w:tabs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5"/>
        </w:tabs>
        <w:ind w:left="6735" w:hanging="180"/>
      </w:pPr>
    </w:lvl>
  </w:abstractNum>
  <w:abstractNum w:abstractNumId="6" w15:restartNumberingAfterBreak="0">
    <w:nsid w:val="6BCD720F"/>
    <w:multiLevelType w:val="multilevel"/>
    <w:tmpl w:val="D376C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7F343DF0"/>
    <w:multiLevelType w:val="multilevel"/>
    <w:tmpl w:val="B672A0D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cs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cs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cs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cs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cs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cs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cs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cs"/>
      </w:rPr>
    </w:lvl>
  </w:abstractNum>
  <w:num w:numId="1" w16cid:durableId="999969813">
    <w:abstractNumId w:val="5"/>
  </w:num>
  <w:num w:numId="2" w16cid:durableId="256906888">
    <w:abstractNumId w:val="4"/>
  </w:num>
  <w:num w:numId="3" w16cid:durableId="1589266065">
    <w:abstractNumId w:val="7"/>
  </w:num>
  <w:num w:numId="4" w16cid:durableId="304311416">
    <w:abstractNumId w:val="6"/>
  </w:num>
  <w:num w:numId="5" w16cid:durableId="1208683192">
    <w:abstractNumId w:val="2"/>
  </w:num>
  <w:num w:numId="6" w16cid:durableId="1099571201">
    <w:abstractNumId w:val="1"/>
  </w:num>
  <w:num w:numId="7" w16cid:durableId="1484004783">
    <w:abstractNumId w:val="0"/>
  </w:num>
  <w:num w:numId="8" w16cid:durableId="1886332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TA3Mzc3MzM3MjBW0lEKTi0uzszPAymwrAUAvDsIzywAAAA="/>
  </w:docVars>
  <w:rsids>
    <w:rsidRoot w:val="00B30349"/>
    <w:rsid w:val="00005F7E"/>
    <w:rsid w:val="00006AC5"/>
    <w:rsid w:val="000079C9"/>
    <w:rsid w:val="00027CE6"/>
    <w:rsid w:val="00032E6F"/>
    <w:rsid w:val="00044C38"/>
    <w:rsid w:val="000641D2"/>
    <w:rsid w:val="000666DE"/>
    <w:rsid w:val="00067186"/>
    <w:rsid w:val="00077E0C"/>
    <w:rsid w:val="00082D11"/>
    <w:rsid w:val="00084B8C"/>
    <w:rsid w:val="00093DAF"/>
    <w:rsid w:val="00096656"/>
    <w:rsid w:val="000A3548"/>
    <w:rsid w:val="000A497D"/>
    <w:rsid w:val="000A4A2B"/>
    <w:rsid w:val="000A4E30"/>
    <w:rsid w:val="000A6002"/>
    <w:rsid w:val="000D41F8"/>
    <w:rsid w:val="000D7579"/>
    <w:rsid w:val="000E09F2"/>
    <w:rsid w:val="000F0780"/>
    <w:rsid w:val="00103D9E"/>
    <w:rsid w:val="00113D08"/>
    <w:rsid w:val="00116B3E"/>
    <w:rsid w:val="001175F1"/>
    <w:rsid w:val="00125127"/>
    <w:rsid w:val="00142A23"/>
    <w:rsid w:val="00143BD1"/>
    <w:rsid w:val="00177A02"/>
    <w:rsid w:val="001C0732"/>
    <w:rsid w:val="001C1787"/>
    <w:rsid w:val="001C33C2"/>
    <w:rsid w:val="001C6F7A"/>
    <w:rsid w:val="001D40E5"/>
    <w:rsid w:val="001D483F"/>
    <w:rsid w:val="001F0B7D"/>
    <w:rsid w:val="00202F47"/>
    <w:rsid w:val="002053B3"/>
    <w:rsid w:val="00230015"/>
    <w:rsid w:val="00237DD7"/>
    <w:rsid w:val="00246390"/>
    <w:rsid w:val="0025479C"/>
    <w:rsid w:val="00262C09"/>
    <w:rsid w:val="00274161"/>
    <w:rsid w:val="00275A4B"/>
    <w:rsid w:val="00292522"/>
    <w:rsid w:val="002C0B33"/>
    <w:rsid w:val="002C3563"/>
    <w:rsid w:val="002C5DB9"/>
    <w:rsid w:val="002D0244"/>
    <w:rsid w:val="002D1738"/>
    <w:rsid w:val="002D3FFB"/>
    <w:rsid w:val="002E2073"/>
    <w:rsid w:val="002E2FBF"/>
    <w:rsid w:val="002E5C17"/>
    <w:rsid w:val="00304D9C"/>
    <w:rsid w:val="0030573F"/>
    <w:rsid w:val="003058A1"/>
    <w:rsid w:val="00313533"/>
    <w:rsid w:val="00321DFC"/>
    <w:rsid w:val="00326B72"/>
    <w:rsid w:val="003347B4"/>
    <w:rsid w:val="00340F93"/>
    <w:rsid w:val="0035443A"/>
    <w:rsid w:val="003709AD"/>
    <w:rsid w:val="00376E9E"/>
    <w:rsid w:val="0038633B"/>
    <w:rsid w:val="00391307"/>
    <w:rsid w:val="00392DB7"/>
    <w:rsid w:val="00395B2C"/>
    <w:rsid w:val="003A5CAC"/>
    <w:rsid w:val="003A6385"/>
    <w:rsid w:val="003B79F5"/>
    <w:rsid w:val="003C0550"/>
    <w:rsid w:val="003C10C9"/>
    <w:rsid w:val="003D7ABB"/>
    <w:rsid w:val="003E4F4C"/>
    <w:rsid w:val="004049D8"/>
    <w:rsid w:val="00407479"/>
    <w:rsid w:val="004148C9"/>
    <w:rsid w:val="00432D09"/>
    <w:rsid w:val="00434DCC"/>
    <w:rsid w:val="00447DC7"/>
    <w:rsid w:val="004631D2"/>
    <w:rsid w:val="00466978"/>
    <w:rsid w:val="004761C8"/>
    <w:rsid w:val="004803EA"/>
    <w:rsid w:val="00487A33"/>
    <w:rsid w:val="004A6A57"/>
    <w:rsid w:val="004A6BFB"/>
    <w:rsid w:val="004B448F"/>
    <w:rsid w:val="004C1103"/>
    <w:rsid w:val="004C5F7F"/>
    <w:rsid w:val="004D21C0"/>
    <w:rsid w:val="004D3170"/>
    <w:rsid w:val="004E1A61"/>
    <w:rsid w:val="004E2A4C"/>
    <w:rsid w:val="00504657"/>
    <w:rsid w:val="00516899"/>
    <w:rsid w:val="00522DC4"/>
    <w:rsid w:val="005312DB"/>
    <w:rsid w:val="005555EA"/>
    <w:rsid w:val="005559B4"/>
    <w:rsid w:val="0056598F"/>
    <w:rsid w:val="00565D29"/>
    <w:rsid w:val="0057190C"/>
    <w:rsid w:val="0057462F"/>
    <w:rsid w:val="005803DD"/>
    <w:rsid w:val="005823D5"/>
    <w:rsid w:val="00583207"/>
    <w:rsid w:val="005966AB"/>
    <w:rsid w:val="005977DF"/>
    <w:rsid w:val="00602A7D"/>
    <w:rsid w:val="00613D23"/>
    <w:rsid w:val="00613E2A"/>
    <w:rsid w:val="006246CE"/>
    <w:rsid w:val="0062565B"/>
    <w:rsid w:val="0064143B"/>
    <w:rsid w:val="00660864"/>
    <w:rsid w:val="00664F62"/>
    <w:rsid w:val="00674212"/>
    <w:rsid w:val="00677B87"/>
    <w:rsid w:val="0068479A"/>
    <w:rsid w:val="00684B28"/>
    <w:rsid w:val="006A35AC"/>
    <w:rsid w:val="006A4C56"/>
    <w:rsid w:val="006B4E47"/>
    <w:rsid w:val="006C6AD7"/>
    <w:rsid w:val="006D0A83"/>
    <w:rsid w:val="006D6F43"/>
    <w:rsid w:val="006E30DE"/>
    <w:rsid w:val="006E3CA9"/>
    <w:rsid w:val="00713FB6"/>
    <w:rsid w:val="007167B3"/>
    <w:rsid w:val="00717D4D"/>
    <w:rsid w:val="00747173"/>
    <w:rsid w:val="00770745"/>
    <w:rsid w:val="0077624B"/>
    <w:rsid w:val="007918C3"/>
    <w:rsid w:val="007964FA"/>
    <w:rsid w:val="007A7B02"/>
    <w:rsid w:val="007B13C2"/>
    <w:rsid w:val="007B23C4"/>
    <w:rsid w:val="007B2B5B"/>
    <w:rsid w:val="007D72B7"/>
    <w:rsid w:val="007E5E30"/>
    <w:rsid w:val="007F16F0"/>
    <w:rsid w:val="0080777B"/>
    <w:rsid w:val="00812ED5"/>
    <w:rsid w:val="00821317"/>
    <w:rsid w:val="00823445"/>
    <w:rsid w:val="008252BF"/>
    <w:rsid w:val="008253DB"/>
    <w:rsid w:val="00826307"/>
    <w:rsid w:val="00831235"/>
    <w:rsid w:val="00833749"/>
    <w:rsid w:val="00841D9E"/>
    <w:rsid w:val="00864ECC"/>
    <w:rsid w:val="00873FB4"/>
    <w:rsid w:val="00877865"/>
    <w:rsid w:val="0088111A"/>
    <w:rsid w:val="00881568"/>
    <w:rsid w:val="00887BA5"/>
    <w:rsid w:val="008B2A96"/>
    <w:rsid w:val="008B5FC8"/>
    <w:rsid w:val="008C051B"/>
    <w:rsid w:val="008C3CF7"/>
    <w:rsid w:val="008C6057"/>
    <w:rsid w:val="008E321E"/>
    <w:rsid w:val="00912F95"/>
    <w:rsid w:val="0091304E"/>
    <w:rsid w:val="0091749B"/>
    <w:rsid w:val="00952C38"/>
    <w:rsid w:val="00953ED1"/>
    <w:rsid w:val="00966449"/>
    <w:rsid w:val="00966787"/>
    <w:rsid w:val="00976AC4"/>
    <w:rsid w:val="009818A5"/>
    <w:rsid w:val="009823B8"/>
    <w:rsid w:val="009917FE"/>
    <w:rsid w:val="00997E8E"/>
    <w:rsid w:val="00997F7D"/>
    <w:rsid w:val="009A1487"/>
    <w:rsid w:val="009A7911"/>
    <w:rsid w:val="009C2B58"/>
    <w:rsid w:val="009D0EAD"/>
    <w:rsid w:val="009D2A65"/>
    <w:rsid w:val="009D3C05"/>
    <w:rsid w:val="009D3F90"/>
    <w:rsid w:val="009E5F07"/>
    <w:rsid w:val="009F4CA4"/>
    <w:rsid w:val="00A01351"/>
    <w:rsid w:val="00A127C1"/>
    <w:rsid w:val="00A15E1F"/>
    <w:rsid w:val="00A333FF"/>
    <w:rsid w:val="00A36453"/>
    <w:rsid w:val="00A92015"/>
    <w:rsid w:val="00AA1A69"/>
    <w:rsid w:val="00AA3C13"/>
    <w:rsid w:val="00AB54FD"/>
    <w:rsid w:val="00AC5F26"/>
    <w:rsid w:val="00AE29EA"/>
    <w:rsid w:val="00AF63A5"/>
    <w:rsid w:val="00B30349"/>
    <w:rsid w:val="00B35543"/>
    <w:rsid w:val="00B50C6F"/>
    <w:rsid w:val="00B5489F"/>
    <w:rsid w:val="00B56F52"/>
    <w:rsid w:val="00B613D4"/>
    <w:rsid w:val="00B66CBA"/>
    <w:rsid w:val="00B675F2"/>
    <w:rsid w:val="00B67A6D"/>
    <w:rsid w:val="00B71F7F"/>
    <w:rsid w:val="00B751BD"/>
    <w:rsid w:val="00B82756"/>
    <w:rsid w:val="00B841FF"/>
    <w:rsid w:val="00B8747F"/>
    <w:rsid w:val="00B8759E"/>
    <w:rsid w:val="00B9664F"/>
    <w:rsid w:val="00B978AA"/>
    <w:rsid w:val="00BA1215"/>
    <w:rsid w:val="00BB7176"/>
    <w:rsid w:val="00BB7761"/>
    <w:rsid w:val="00BC1CE3"/>
    <w:rsid w:val="00BC2E25"/>
    <w:rsid w:val="00BF1BD5"/>
    <w:rsid w:val="00C000F1"/>
    <w:rsid w:val="00C2003C"/>
    <w:rsid w:val="00C422C8"/>
    <w:rsid w:val="00C532DF"/>
    <w:rsid w:val="00C622BC"/>
    <w:rsid w:val="00C76B1C"/>
    <w:rsid w:val="00C85D7D"/>
    <w:rsid w:val="00C85F40"/>
    <w:rsid w:val="00C91C35"/>
    <w:rsid w:val="00C92B89"/>
    <w:rsid w:val="00CA2497"/>
    <w:rsid w:val="00CB26C2"/>
    <w:rsid w:val="00CB3448"/>
    <w:rsid w:val="00CB7711"/>
    <w:rsid w:val="00CB7904"/>
    <w:rsid w:val="00CC1162"/>
    <w:rsid w:val="00CC1975"/>
    <w:rsid w:val="00CC492E"/>
    <w:rsid w:val="00CF2EB9"/>
    <w:rsid w:val="00D06BD3"/>
    <w:rsid w:val="00D11EB4"/>
    <w:rsid w:val="00D206EC"/>
    <w:rsid w:val="00D227E7"/>
    <w:rsid w:val="00D36E61"/>
    <w:rsid w:val="00D4120C"/>
    <w:rsid w:val="00D6236A"/>
    <w:rsid w:val="00D8079F"/>
    <w:rsid w:val="00D85FDC"/>
    <w:rsid w:val="00DA38F3"/>
    <w:rsid w:val="00DA50F3"/>
    <w:rsid w:val="00DB5285"/>
    <w:rsid w:val="00DB56D2"/>
    <w:rsid w:val="00DB5D6B"/>
    <w:rsid w:val="00DD1B68"/>
    <w:rsid w:val="00DD2A8A"/>
    <w:rsid w:val="00DD5C5E"/>
    <w:rsid w:val="00DE1741"/>
    <w:rsid w:val="00DE4532"/>
    <w:rsid w:val="00DF5746"/>
    <w:rsid w:val="00E000BB"/>
    <w:rsid w:val="00E04F67"/>
    <w:rsid w:val="00E27986"/>
    <w:rsid w:val="00E34A1E"/>
    <w:rsid w:val="00E34EA2"/>
    <w:rsid w:val="00E35385"/>
    <w:rsid w:val="00E83D93"/>
    <w:rsid w:val="00E917E2"/>
    <w:rsid w:val="00E929FC"/>
    <w:rsid w:val="00EB5C28"/>
    <w:rsid w:val="00EE2029"/>
    <w:rsid w:val="00EF42AC"/>
    <w:rsid w:val="00F00EB5"/>
    <w:rsid w:val="00F01EB8"/>
    <w:rsid w:val="00F1765E"/>
    <w:rsid w:val="00F24188"/>
    <w:rsid w:val="00F41249"/>
    <w:rsid w:val="00F5425D"/>
    <w:rsid w:val="00F63E63"/>
    <w:rsid w:val="00F66BC9"/>
    <w:rsid w:val="00F66C66"/>
    <w:rsid w:val="00F81D58"/>
    <w:rsid w:val="00F9303B"/>
    <w:rsid w:val="00F97A24"/>
    <w:rsid w:val="00FA00DC"/>
    <w:rsid w:val="00FA53AD"/>
    <w:rsid w:val="00FB39BF"/>
    <w:rsid w:val="00FB4026"/>
    <w:rsid w:val="00FB4AF9"/>
    <w:rsid w:val="00FC764B"/>
    <w:rsid w:val="00FC767E"/>
    <w:rsid w:val="00FE31E0"/>
    <w:rsid w:val="00FE3975"/>
    <w:rsid w:val="00FE760E"/>
    <w:rsid w:val="00FE7FE3"/>
    <w:rsid w:val="00FF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24C1AA"/>
  <w15:chartTrackingRefBased/>
  <w15:docId w15:val="{CB4DC383-9A1D-4AFB-8355-62FDA89DC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1">
    <w:name w:val="heading 1"/>
    <w:basedOn w:val="Normal"/>
    <w:next w:val="Normal"/>
    <w:link w:val="Heading1Char"/>
    <w:qFormat/>
    <w:rsid w:val="00067186"/>
    <w:pPr>
      <w:keepNext/>
      <w:spacing w:before="240" w:after="60"/>
      <w:outlineLvl w:val="0"/>
    </w:pPr>
    <w:rPr>
      <w:rFonts w:ascii="Calibri Light" w:hAnsi="Calibri Light"/>
      <w:b/>
      <w:bCs/>
      <w:kern w:val="32"/>
      <w:szCs w:val="40"/>
    </w:rPr>
  </w:style>
  <w:style w:type="paragraph" w:styleId="Heading2">
    <w:name w:val="heading 2"/>
    <w:basedOn w:val="Normal"/>
    <w:next w:val="Normal"/>
    <w:qFormat/>
    <w:rsid w:val="006246CE"/>
    <w:pPr>
      <w:keepNext/>
      <w:ind w:left="720" w:right="-1234"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firstLine="72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Cs w:val="37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37"/>
    </w:rPr>
  </w:style>
  <w:style w:type="character" w:styleId="PageNumber">
    <w:name w:val="page number"/>
    <w:basedOn w:val="DefaultParagraphFont"/>
  </w:style>
  <w:style w:type="paragraph" w:styleId="FootnoteText">
    <w:name w:val="footnote text"/>
    <w:aliases w:val="ข้อความเชิงอรรถ1,ข้อความเชิงอรรถ2,ข้อความเชิงอรรถ3,ข้อความเชิงอรรถ4,¢éÍ¤ÇÒÁàªÔ§ÍÃÃ¶,¢éÍ¤ÇÒÁàªÔ§ÍÃÃ¶1,¢éÍ¤ÇÒÁàªÔ§ÍÃÃ¶2,¢éÍ¤ÇÒÁàªÔ§ÍÃÃ¶3,¢éÍ¤ÇÒÁàªÔ§ÍÃÃ¶4"/>
    <w:basedOn w:val="Normal"/>
    <w:link w:val="FootnoteTextChar"/>
    <w:uiPriority w:val="99"/>
    <w:rsid w:val="0057462F"/>
    <w:rPr>
      <w:sz w:val="20"/>
      <w:szCs w:val="23"/>
    </w:rPr>
  </w:style>
  <w:style w:type="character" w:styleId="FootnoteReference">
    <w:name w:val="footnote reference"/>
    <w:aliases w:val="อ้างอิงเชิงอรรถ,ÍéÒ§ÍÔ§àªÔ§ÍÃÃ¶"/>
    <w:uiPriority w:val="99"/>
    <w:rsid w:val="0057462F"/>
    <w:rPr>
      <w:sz w:val="32"/>
      <w:szCs w:val="32"/>
      <w:vertAlign w:val="superscript"/>
    </w:rPr>
  </w:style>
  <w:style w:type="character" w:styleId="CommentReference">
    <w:name w:val="annotation reference"/>
    <w:semiHidden/>
    <w:rsid w:val="00812ED5"/>
    <w:rPr>
      <w:sz w:val="16"/>
      <w:szCs w:val="18"/>
    </w:rPr>
  </w:style>
  <w:style w:type="paragraph" w:styleId="CommentText">
    <w:name w:val="annotation text"/>
    <w:basedOn w:val="Normal"/>
    <w:semiHidden/>
    <w:rsid w:val="00812ED5"/>
    <w:rPr>
      <w:sz w:val="20"/>
      <w:szCs w:val="23"/>
    </w:rPr>
  </w:style>
  <w:style w:type="paragraph" w:styleId="CommentSubject">
    <w:name w:val="annotation subject"/>
    <w:basedOn w:val="CommentText"/>
    <w:next w:val="CommentText"/>
    <w:semiHidden/>
    <w:rsid w:val="00812ED5"/>
    <w:rPr>
      <w:b/>
      <w:bCs/>
    </w:rPr>
  </w:style>
  <w:style w:type="paragraph" w:styleId="BalloonText">
    <w:name w:val="Balloon Text"/>
    <w:basedOn w:val="Normal"/>
    <w:semiHidden/>
    <w:rsid w:val="00812ED5"/>
    <w:rPr>
      <w:rFonts w:ascii="Tahoma" w:hAnsi="Tahoma"/>
      <w:sz w:val="16"/>
      <w:szCs w:val="18"/>
    </w:rPr>
  </w:style>
  <w:style w:type="paragraph" w:styleId="BodyTextIndent2">
    <w:name w:val="Body Text Indent 2"/>
    <w:basedOn w:val="Normal"/>
    <w:rsid w:val="00660864"/>
    <w:pPr>
      <w:spacing w:after="120" w:line="480" w:lineRule="auto"/>
      <w:ind w:left="283"/>
    </w:pPr>
    <w:rPr>
      <w:szCs w:val="37"/>
    </w:rPr>
  </w:style>
  <w:style w:type="paragraph" w:styleId="BodyTextIndent3">
    <w:name w:val="Body Text Indent 3"/>
    <w:basedOn w:val="Normal"/>
    <w:rsid w:val="00660864"/>
    <w:pPr>
      <w:spacing w:after="120"/>
      <w:ind w:left="283"/>
    </w:pPr>
    <w:rPr>
      <w:sz w:val="16"/>
      <w:szCs w:val="18"/>
    </w:rPr>
  </w:style>
  <w:style w:type="character" w:customStyle="1" w:styleId="Heading1Char">
    <w:name w:val="Heading 1 Char"/>
    <w:link w:val="Heading1"/>
    <w:rsid w:val="00067186"/>
    <w:rPr>
      <w:rFonts w:ascii="Calibri Light" w:eastAsia="Times New Roman" w:hAnsi="Calibri Light" w:cs="Angsana New"/>
      <w:b/>
      <w:bCs/>
      <w:kern w:val="32"/>
      <w:sz w:val="32"/>
      <w:szCs w:val="40"/>
    </w:rPr>
  </w:style>
  <w:style w:type="paragraph" w:styleId="MacroText">
    <w:name w:val="macro"/>
    <w:link w:val="MacroTextChar"/>
    <w:rsid w:val="0067421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EucrosiaUPC"/>
      <w:sz w:val="28"/>
      <w:szCs w:val="28"/>
    </w:rPr>
  </w:style>
  <w:style w:type="character" w:customStyle="1" w:styleId="MacroTextChar">
    <w:name w:val="Macro Text Char"/>
    <w:basedOn w:val="DefaultParagraphFont"/>
    <w:link w:val="MacroText"/>
    <w:rsid w:val="00674212"/>
    <w:rPr>
      <w:rFonts w:cs="EucrosiaUPC"/>
      <w:sz w:val="28"/>
      <w:szCs w:val="28"/>
    </w:rPr>
  </w:style>
  <w:style w:type="table" w:styleId="TableGrid">
    <w:name w:val="Table Grid"/>
    <w:basedOn w:val="TableNormal"/>
    <w:rsid w:val="00A36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082D11"/>
    <w:rPr>
      <w:rFonts w:ascii="Angsana New" w:hAnsi="Angsana New"/>
      <w:sz w:val="32"/>
      <w:szCs w:val="37"/>
    </w:rPr>
  </w:style>
  <w:style w:type="character" w:customStyle="1" w:styleId="FootnoteTextChar">
    <w:name w:val="Footnote Text Char"/>
    <w:aliases w:val="ข้อความเชิงอรรถ1 Char,ข้อความเชิงอรรถ2 Char,ข้อความเชิงอรรถ3 Char,ข้อความเชิงอรรถ4 Char,¢éÍ¤ÇÒÁàªÔ§ÍÃÃ¶ Char,¢éÍ¤ÇÒÁàªÔ§ÍÃÃ¶1 Char,¢éÍ¤ÇÒÁàªÔ§ÍÃÃ¶2 Char,¢éÍ¤ÇÒÁàªÔ§ÍÃÃ¶3 Char,¢éÍ¤ÇÒÁàªÔ§ÍÃÃ¶4 Char"/>
    <w:basedOn w:val="DefaultParagraphFont"/>
    <w:link w:val="FootnoteText"/>
    <w:uiPriority w:val="99"/>
    <w:rsid w:val="00DD5C5E"/>
    <w:rPr>
      <w:rFonts w:ascii="Angsana New" w:hAnsi="Angsana New"/>
      <w:szCs w:val="23"/>
    </w:rPr>
  </w:style>
  <w:style w:type="character" w:customStyle="1" w:styleId="HeaderChar">
    <w:name w:val="Header Char"/>
    <w:basedOn w:val="DefaultParagraphFont"/>
    <w:link w:val="Header"/>
    <w:uiPriority w:val="99"/>
    <w:rsid w:val="001D40E5"/>
    <w:rPr>
      <w:rFonts w:ascii="Angsana New" w:hAnsi="Angsana New"/>
      <w:sz w:val="32"/>
      <w:szCs w:val="3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4DBBC-0F5E-4A88-A8F7-7B5B6C559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customXml/itemProps2.xml><?xml version="1.0" encoding="utf-8"?>
<ds:datastoreItem xmlns:ds="http://schemas.openxmlformats.org/officeDocument/2006/customXml" ds:itemID="{7FF809CB-D9A4-464D-A50A-43AD6359D64B}"/>
</file>

<file path=customXml/itemProps3.xml><?xml version="1.0" encoding="utf-8"?>
<ds:datastoreItem xmlns:ds="http://schemas.openxmlformats.org/officeDocument/2006/customXml" ds:itemID="{A51DAE43-FC35-42D8-A262-7743AF94B1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3E50B7-25BF-40A0-9E76-F8A6CDD0613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ับรองประวัติบุคคลที่เป็นหรือจะเป็นผู้ถือหุ้นรายใหญ่ของบริษัทหลักทรัพย์</vt:lpstr>
    </vt:vector>
  </TitlesOfParts>
  <Company>sec</Company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ับรองประวัติบุคคลที่เป็นหรือจะเป็นผู้ถือหุ้นรายใหญ่ของบริษัทหลักทรัพย์</dc:title>
  <dc:subject/>
  <dc:creator>sec</dc:creator>
  <cp:keywords/>
  <dc:description/>
  <cp:lastModifiedBy>Patima Prajakschitt</cp:lastModifiedBy>
  <cp:revision>15</cp:revision>
  <cp:lastPrinted>2007-09-13T04:48:00Z</cp:lastPrinted>
  <dcterms:created xsi:type="dcterms:W3CDTF">2023-06-27T08:14:00Z</dcterms:created>
  <dcterms:modified xsi:type="dcterms:W3CDTF">2023-10-20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41:55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0da964bb-5baa-4547-bdb7-0da54bfed2ae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</Properties>
</file>